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7202" w:rsidP="0028302E" w:rsidRDefault="0044602E" w14:paraId="27CDDC0C" w14:textId="0A8C13E7">
      <w:pPr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ead Start </w:t>
      </w:r>
      <w:r w:rsidRPr="00BF3D14" w:rsidR="003C7202">
        <w:rPr>
          <w:rFonts w:ascii="Times New Roman" w:hAnsi="Times New Roman" w:cs="Times New Roman"/>
          <w:b/>
          <w:sz w:val="24"/>
          <w:szCs w:val="24"/>
        </w:rPr>
        <w:t>Family Focus Group Protocol</w:t>
      </w:r>
    </w:p>
    <w:p w:rsidR="00544931" w:rsidP="0028302E" w:rsidRDefault="00544931" w14:paraId="005DCF83" w14:textId="77777777">
      <w:pPr>
        <w:widowControl w:val="0"/>
        <w:rPr>
          <w:rFonts w:ascii="Times New Roman" w:hAnsi="Times New Roman" w:cs="Times New Roman"/>
          <w:b/>
          <w:sz w:val="24"/>
          <w:szCs w:val="24"/>
        </w:rPr>
      </w:pPr>
    </w:p>
    <w:p w:rsidRPr="008433B9" w:rsidR="001D6E16" w:rsidP="001D6E16" w:rsidRDefault="001D6E16" w14:paraId="5277E93F" w14:textId="5E62F0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we begin, </w:t>
      </w:r>
      <w:r w:rsidRPr="00DF0658">
        <w:rPr>
          <w:rFonts w:ascii="Times New Roman" w:hAnsi="Times New Roman" w:cs="Times New Roman"/>
          <w:sz w:val="24"/>
          <w:szCs w:val="24"/>
        </w:rPr>
        <w:t>I would like to note that all information we collect from you and all others today and in the future will be kept private.</w:t>
      </w:r>
      <w:r w:rsidRPr="00DF0658">
        <w:rPr>
          <w:rFonts w:cstheme="minorHAnsi"/>
          <w:sz w:val="20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 responses today w</w:t>
      </w:r>
      <w:r w:rsidRPr="00DF0658">
        <w:rPr>
          <w:rFonts w:ascii="Times New Roman" w:hAnsi="Times New Roman" w:cs="Times New Roman"/>
          <w:sz w:val="24"/>
          <w:szCs w:val="24"/>
        </w:rPr>
        <w:t>ill be used to help better understand how Head Start programs, elementary schools, and community organizations are supporting children and families as they transition into kindergarten.</w:t>
      </w:r>
      <w:r w:rsidRPr="00DF065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We estimate our conversation today to last approximately </w:t>
      </w:r>
      <w:r>
        <w:rPr>
          <w:rFonts w:ascii="Times New Roman" w:hAnsi="Times New Roman" w:eastAsia="Times New Roman" w:cs="Times New Roman"/>
          <w:sz w:val="24"/>
          <w:szCs w:val="24"/>
        </w:rPr>
        <w:t>one hour and fifteen</w:t>
      </w:r>
      <w:bookmarkStart w:name="_GoBack" w:id="0"/>
      <w:bookmarkEnd w:id="0"/>
      <w:r>
        <w:rPr>
          <w:rFonts w:ascii="Times New Roman" w:hAnsi="Times New Roman" w:eastAsia="Times New Roman" w:cs="Times New Roman"/>
          <w:sz w:val="24"/>
          <w:szCs w:val="24"/>
        </w:rPr>
        <w:t xml:space="preserve"> minutes. </w:t>
      </w:r>
      <w:r w:rsidRPr="00DF0658">
        <w:rPr>
          <w:rFonts w:ascii="Times New Roman" w:hAnsi="Times New Roman" w:cs="Times New Roman"/>
          <w:sz w:val="24"/>
          <w:szCs w:val="24"/>
        </w:rPr>
        <w:t>Additionally, federal law states that an agency may not conduct or sponsor, and a person is not required to respond to, a collection of information unless it displays a currently valid OMB control number. The OMB number for this data collection is 0970-0XXX and the expiration date is XX/XX/XXXX. I can repeat that, if you’d like to keep it for reference.</w:t>
      </w:r>
    </w:p>
    <w:p w:rsidR="001D6E16" w:rsidP="0028302E" w:rsidRDefault="001D6E16" w14:paraId="130DF9CA" w14:textId="77777777">
      <w:pPr>
        <w:widowControl w:val="0"/>
        <w:rPr>
          <w:rFonts w:ascii="Times New Roman" w:hAnsi="Times New Roman" w:cs="Times New Roman"/>
          <w:b/>
          <w:sz w:val="24"/>
          <w:szCs w:val="24"/>
        </w:rPr>
        <w:sectPr w:rsidR="001D6E16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Pr="00E85876" w:rsidR="00737F94" w:rsidP="0028302E" w:rsidRDefault="1878BF8A" w14:paraId="27CDDC11" w14:textId="25500B85">
      <w:pPr>
        <w:pStyle w:val="ListParagraph"/>
        <w:widowControl w:val="0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629EF6E8">
        <w:rPr>
          <w:rFonts w:ascii="Times New Roman" w:hAnsi="Times New Roman" w:cs="Times New Roman"/>
          <w:b/>
          <w:bCs/>
          <w:sz w:val="24"/>
          <w:szCs w:val="24"/>
        </w:rPr>
        <w:t>Introductions</w:t>
      </w:r>
    </w:p>
    <w:p w:rsidR="00737F94" w:rsidP="0028302E" w:rsidRDefault="00737F94" w14:paraId="27CDDC12" w14:textId="7384A18B">
      <w:pPr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629EF6E8">
        <w:rPr>
          <w:rFonts w:ascii="Times New Roman" w:hAnsi="Times New Roman" w:cs="Times New Roman"/>
          <w:sz w:val="24"/>
          <w:szCs w:val="24"/>
        </w:rPr>
        <w:t xml:space="preserve">To start, </w:t>
      </w:r>
      <w:r w:rsidRPr="629EF6E8" w:rsidR="00861E62">
        <w:rPr>
          <w:rFonts w:ascii="Times New Roman" w:hAnsi="Times New Roman" w:cs="Times New Roman"/>
          <w:sz w:val="24"/>
          <w:szCs w:val="24"/>
        </w:rPr>
        <w:t>I’d</w:t>
      </w:r>
      <w:r w:rsidRPr="629EF6E8">
        <w:rPr>
          <w:rFonts w:ascii="Times New Roman" w:hAnsi="Times New Roman" w:cs="Times New Roman"/>
          <w:sz w:val="24"/>
          <w:szCs w:val="24"/>
        </w:rPr>
        <w:t xml:space="preserve"> like to do a quick round of introductions, just to give you a chance to get to know each other. Let’s go around </w:t>
      </w:r>
      <w:r w:rsidRPr="629EF6E8" w:rsidR="44FCE065">
        <w:rPr>
          <w:rFonts w:ascii="Times New Roman" w:hAnsi="Times New Roman" w:cs="Times New Roman"/>
          <w:sz w:val="24"/>
          <w:szCs w:val="24"/>
        </w:rPr>
        <w:t>the group,</w:t>
      </w:r>
      <w:r w:rsidRPr="629EF6E8">
        <w:rPr>
          <w:rFonts w:ascii="Times New Roman" w:hAnsi="Times New Roman" w:cs="Times New Roman"/>
          <w:sz w:val="24"/>
          <w:szCs w:val="24"/>
        </w:rPr>
        <w:t xml:space="preserve"> </w:t>
      </w:r>
      <w:r w:rsidRPr="629EF6E8" w:rsidR="00861E62">
        <w:rPr>
          <w:rFonts w:ascii="Times New Roman" w:hAnsi="Times New Roman" w:cs="Times New Roman"/>
          <w:sz w:val="24"/>
          <w:szCs w:val="24"/>
        </w:rPr>
        <w:t xml:space="preserve">and if you would, please </w:t>
      </w:r>
      <w:r w:rsidRPr="629EF6E8" w:rsidR="4C953207">
        <w:rPr>
          <w:rFonts w:ascii="Times New Roman" w:hAnsi="Times New Roman" w:cs="Times New Roman"/>
          <w:sz w:val="24"/>
          <w:szCs w:val="24"/>
        </w:rPr>
        <w:t>share</w:t>
      </w:r>
      <w:r w:rsidRPr="629EF6E8">
        <w:rPr>
          <w:rFonts w:ascii="Times New Roman" w:hAnsi="Times New Roman" w:cs="Times New Roman"/>
          <w:sz w:val="24"/>
          <w:szCs w:val="24"/>
        </w:rPr>
        <w:t>:</w:t>
      </w:r>
    </w:p>
    <w:p w:rsidR="00737F94" w:rsidP="0028302E" w:rsidRDefault="00737F94" w14:paraId="27CDDC13" w14:textId="061D950B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85876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D92323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name and your</w:t>
      </w:r>
      <w:r w:rsidR="00861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hild’s </w:t>
      </w:r>
      <w:r w:rsidR="00861E62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name</w:t>
      </w:r>
      <w:r w:rsidR="00A023B3">
        <w:rPr>
          <w:rFonts w:ascii="Times New Roman" w:hAnsi="Times New Roman" w:cs="Times New Roman"/>
          <w:sz w:val="24"/>
          <w:szCs w:val="24"/>
        </w:rPr>
        <w:t>?</w:t>
      </w:r>
    </w:p>
    <w:p w:rsidR="00737F94" w:rsidP="0028302E" w:rsidRDefault="00737F94" w14:paraId="27CDDC14" w14:textId="7CB9B76F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6B76">
        <w:rPr>
          <w:rFonts w:ascii="Times New Roman" w:hAnsi="Times New Roman" w:cs="Times New Roman"/>
          <w:i/>
          <w:sz w:val="24"/>
          <w:szCs w:val="24"/>
        </w:rPr>
        <w:t>[If more than one classroom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5876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>H</w:t>
      </w:r>
      <w:r w:rsidR="00C81FE6">
        <w:rPr>
          <w:rFonts w:ascii="Times New Roman" w:hAnsi="Times New Roman" w:cs="Times New Roman"/>
          <w:sz w:val="24"/>
          <w:szCs w:val="24"/>
        </w:rPr>
        <w:t xml:space="preserve">ead </w:t>
      </w:r>
      <w:r>
        <w:rPr>
          <w:rFonts w:ascii="Times New Roman" w:hAnsi="Times New Roman" w:cs="Times New Roman"/>
          <w:sz w:val="24"/>
          <w:szCs w:val="24"/>
        </w:rPr>
        <w:t>S</w:t>
      </w:r>
      <w:r w:rsidR="00C81FE6">
        <w:rPr>
          <w:rFonts w:ascii="Times New Roman" w:hAnsi="Times New Roman" w:cs="Times New Roman"/>
          <w:sz w:val="24"/>
          <w:szCs w:val="24"/>
        </w:rPr>
        <w:t>tar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5876">
        <w:rPr>
          <w:rFonts w:ascii="Times New Roman" w:hAnsi="Times New Roman" w:cs="Times New Roman"/>
          <w:sz w:val="24"/>
          <w:szCs w:val="24"/>
        </w:rPr>
        <w:t>classroom your child is in</w:t>
      </w:r>
      <w:r w:rsidR="00E50E44">
        <w:rPr>
          <w:rFonts w:ascii="Times New Roman" w:hAnsi="Times New Roman" w:cs="Times New Roman"/>
          <w:sz w:val="24"/>
          <w:szCs w:val="24"/>
        </w:rPr>
        <w:t xml:space="preserve"> or your child’s Head Start teacher</w:t>
      </w:r>
      <w:r w:rsidR="00A023B3">
        <w:rPr>
          <w:rFonts w:ascii="Times New Roman" w:hAnsi="Times New Roman" w:cs="Times New Roman"/>
          <w:sz w:val="24"/>
          <w:szCs w:val="24"/>
        </w:rPr>
        <w:t>?</w:t>
      </w:r>
    </w:p>
    <w:p w:rsidR="001666F9" w:rsidP="0028302E" w:rsidRDefault="00D71FB3" w14:paraId="6F727D83" w14:textId="395C0C9A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is your child’s first year in Head Start? </w:t>
      </w:r>
      <w:r w:rsidR="001666F9">
        <w:rPr>
          <w:rFonts w:ascii="Times New Roman" w:hAnsi="Times New Roman" w:cs="Times New Roman"/>
          <w:sz w:val="24"/>
          <w:szCs w:val="24"/>
        </w:rPr>
        <w:t xml:space="preserve">How long has your child </w:t>
      </w:r>
      <w:r>
        <w:rPr>
          <w:rFonts w:ascii="Times New Roman" w:hAnsi="Times New Roman" w:cs="Times New Roman"/>
          <w:sz w:val="24"/>
          <w:szCs w:val="24"/>
        </w:rPr>
        <w:t>been in</w:t>
      </w:r>
      <w:r w:rsidR="001666F9">
        <w:rPr>
          <w:rFonts w:ascii="Times New Roman" w:hAnsi="Times New Roman" w:cs="Times New Roman"/>
          <w:sz w:val="24"/>
          <w:szCs w:val="24"/>
        </w:rPr>
        <w:t xml:space="preserve"> Head Start?</w:t>
      </w:r>
    </w:p>
    <w:p w:rsidR="00737F94" w:rsidP="0028302E" w:rsidRDefault="00E50E44" w14:paraId="27CDDC15" w14:textId="5EEA5758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>I</w:t>
      </w:r>
      <w:r w:rsidRPr="708EC5DA" w:rsidR="0026317A">
        <w:rPr>
          <w:rFonts w:ascii="Times New Roman" w:hAnsi="Times New Roman" w:cs="Times New Roman"/>
          <w:sz w:val="24"/>
          <w:szCs w:val="24"/>
        </w:rPr>
        <w:t>s</w:t>
      </w:r>
      <w:r w:rsidRPr="708EC5DA">
        <w:rPr>
          <w:rFonts w:ascii="Times New Roman" w:hAnsi="Times New Roman" w:cs="Times New Roman"/>
          <w:sz w:val="24"/>
          <w:szCs w:val="24"/>
        </w:rPr>
        <w:t xml:space="preserve"> </w:t>
      </w:r>
      <w:r w:rsidRPr="708EC5DA" w:rsidR="00737F94">
        <w:rPr>
          <w:rFonts w:ascii="Times New Roman" w:hAnsi="Times New Roman" w:cs="Times New Roman"/>
          <w:sz w:val="24"/>
          <w:szCs w:val="24"/>
        </w:rPr>
        <w:t xml:space="preserve">this the first time you have a child </w:t>
      </w:r>
      <w:r w:rsidRPr="708EC5DA" w:rsidR="00E33E95">
        <w:rPr>
          <w:rFonts w:ascii="Times New Roman" w:hAnsi="Times New Roman" w:cs="Times New Roman"/>
          <w:sz w:val="24"/>
          <w:szCs w:val="24"/>
        </w:rPr>
        <w:t xml:space="preserve">who </w:t>
      </w:r>
      <w:r w:rsidRPr="708EC5DA" w:rsidR="00737F94">
        <w:rPr>
          <w:rFonts w:ascii="Times New Roman" w:hAnsi="Times New Roman" w:cs="Times New Roman"/>
          <w:sz w:val="24"/>
          <w:szCs w:val="24"/>
        </w:rPr>
        <w:t>will be transitioning into kindergarten?</w:t>
      </w:r>
    </w:p>
    <w:p w:rsidRPr="005A2687" w:rsidR="00E8415E" w:rsidP="0028302E" w:rsidRDefault="00E8415E" w14:paraId="27CDDC16" w14:textId="77777777">
      <w:pPr>
        <w:pStyle w:val="ListParagraph"/>
        <w:widowControl w:val="0"/>
        <w:spacing w:line="48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C07AC0" w:rsidP="0028302E" w:rsidRDefault="00C07AC0" w14:paraId="27CDDC17" w14:textId="77777777">
      <w:pPr>
        <w:pStyle w:val="ListParagraph"/>
        <w:widowControl w:val="0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07AC0">
        <w:rPr>
          <w:rFonts w:ascii="Times New Roman" w:hAnsi="Times New Roman" w:cs="Times New Roman"/>
          <w:b/>
          <w:sz w:val="24"/>
          <w:szCs w:val="24"/>
        </w:rPr>
        <w:t>What Transitions Mean to Families</w:t>
      </w:r>
    </w:p>
    <w:p w:rsidR="0094352D" w:rsidP="0028302E" w:rsidRDefault="00F26DE0" w14:paraId="27CDDC18" w14:textId="41752F70">
      <w:pPr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w, I’d like to</w:t>
      </w:r>
      <w:r w:rsidR="0094352D">
        <w:rPr>
          <w:rFonts w:ascii="Times New Roman" w:hAnsi="Times New Roman" w:cs="Times New Roman"/>
          <w:sz w:val="24"/>
          <w:szCs w:val="24"/>
        </w:rPr>
        <w:t xml:space="preserve"> learn more about what a successful transition to kindergarten </w:t>
      </w:r>
      <w:r w:rsidR="004D7859">
        <w:rPr>
          <w:rFonts w:ascii="Times New Roman" w:hAnsi="Times New Roman" w:cs="Times New Roman"/>
          <w:sz w:val="24"/>
          <w:szCs w:val="24"/>
        </w:rPr>
        <w:t>means to you</w:t>
      </w:r>
      <w:r w:rsidR="00FC13DB">
        <w:rPr>
          <w:rFonts w:ascii="Times New Roman" w:hAnsi="Times New Roman" w:cs="Times New Roman"/>
          <w:sz w:val="24"/>
          <w:szCs w:val="24"/>
        </w:rPr>
        <w:t>,</w:t>
      </w:r>
      <w:r w:rsidR="004D7859">
        <w:rPr>
          <w:rFonts w:ascii="Times New Roman" w:hAnsi="Times New Roman" w:cs="Times New Roman"/>
          <w:sz w:val="24"/>
          <w:szCs w:val="24"/>
        </w:rPr>
        <w:t xml:space="preserve"> and your hopes and any</w:t>
      </w:r>
      <w:r w:rsidR="00F72C50">
        <w:rPr>
          <w:rFonts w:ascii="Times New Roman" w:hAnsi="Times New Roman" w:cs="Times New Roman"/>
          <w:sz w:val="24"/>
          <w:szCs w:val="24"/>
        </w:rPr>
        <w:t xml:space="preserve"> </w:t>
      </w:r>
      <w:r w:rsidR="0094352D">
        <w:rPr>
          <w:rFonts w:ascii="Times New Roman" w:hAnsi="Times New Roman" w:cs="Times New Roman"/>
          <w:sz w:val="24"/>
          <w:szCs w:val="24"/>
        </w:rPr>
        <w:t xml:space="preserve">concerns </w:t>
      </w:r>
      <w:r w:rsidR="004D7859">
        <w:rPr>
          <w:rFonts w:ascii="Times New Roman" w:hAnsi="Times New Roman" w:cs="Times New Roman"/>
          <w:sz w:val="24"/>
          <w:szCs w:val="24"/>
        </w:rPr>
        <w:t xml:space="preserve">you may have </w:t>
      </w:r>
      <w:r w:rsidR="0094352D">
        <w:rPr>
          <w:rFonts w:ascii="Times New Roman" w:hAnsi="Times New Roman" w:cs="Times New Roman"/>
          <w:sz w:val="24"/>
          <w:szCs w:val="24"/>
        </w:rPr>
        <w:t>about sending your child to kindergarten.</w:t>
      </w:r>
    </w:p>
    <w:p w:rsidRPr="0094352D" w:rsidR="00F26DE0" w:rsidP="0028302E" w:rsidRDefault="00FC3148" w14:paraId="27CDDC19" w14:textId="50AE53D4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EF892FD">
        <w:rPr>
          <w:rFonts w:ascii="Times New Roman" w:hAnsi="Times New Roman" w:cs="Times New Roman"/>
          <w:sz w:val="24"/>
          <w:szCs w:val="24"/>
        </w:rPr>
        <w:t xml:space="preserve">We know that the transition to kindergarten is a big one for children and families. </w:t>
      </w:r>
      <w:r w:rsidR="00FD1BE1">
        <w:rPr>
          <w:rFonts w:ascii="Times New Roman" w:hAnsi="Times New Roman" w:cs="Times New Roman"/>
          <w:sz w:val="24"/>
          <w:szCs w:val="24"/>
        </w:rPr>
        <w:t xml:space="preserve">When </w:t>
      </w:r>
      <w:r w:rsidRPr="7EF892FD" w:rsidR="00F26DE0">
        <w:rPr>
          <w:rFonts w:ascii="Times New Roman" w:hAnsi="Times New Roman" w:cs="Times New Roman"/>
          <w:sz w:val="24"/>
          <w:szCs w:val="24"/>
        </w:rPr>
        <w:t xml:space="preserve">you think about the transition to kindergarten, what does it mean for you and your child to have a "successful" transition </w:t>
      </w:r>
      <w:r w:rsidRPr="7EF892FD" w:rsidR="0062778F">
        <w:rPr>
          <w:rFonts w:ascii="Times New Roman" w:hAnsi="Times New Roman" w:cs="Times New Roman"/>
          <w:sz w:val="24"/>
          <w:szCs w:val="24"/>
        </w:rPr>
        <w:t xml:space="preserve">into </w:t>
      </w:r>
      <w:r w:rsidR="00683CA2">
        <w:rPr>
          <w:rFonts w:ascii="Times New Roman" w:hAnsi="Times New Roman" w:cs="Times New Roman"/>
          <w:sz w:val="24"/>
          <w:szCs w:val="24"/>
        </w:rPr>
        <w:t>k</w:t>
      </w:r>
      <w:r w:rsidRPr="7EF892FD" w:rsidR="0062778F">
        <w:rPr>
          <w:rFonts w:ascii="Times New Roman" w:hAnsi="Times New Roman" w:cs="Times New Roman"/>
          <w:sz w:val="24"/>
          <w:szCs w:val="24"/>
        </w:rPr>
        <w:t>indergarten</w:t>
      </w:r>
      <w:r w:rsidRPr="7EF892FD" w:rsidR="00F26DE0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7F5C9E" w:rsidP="0028302E" w:rsidRDefault="003C7202" w14:paraId="27CDDC1B" w14:textId="77777777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5C9E">
        <w:rPr>
          <w:rFonts w:ascii="Times New Roman" w:hAnsi="Times New Roman" w:cs="Times New Roman"/>
          <w:sz w:val="24"/>
          <w:szCs w:val="24"/>
        </w:rPr>
        <w:t xml:space="preserve">What do you think </w:t>
      </w:r>
      <w:r w:rsidR="007F5C9E">
        <w:rPr>
          <w:rFonts w:ascii="Times New Roman" w:hAnsi="Times New Roman" w:cs="Times New Roman"/>
          <w:sz w:val="24"/>
          <w:szCs w:val="24"/>
        </w:rPr>
        <w:t>your child will b</w:t>
      </w:r>
      <w:r w:rsidRPr="007F5C9E">
        <w:rPr>
          <w:rFonts w:ascii="Times New Roman" w:hAnsi="Times New Roman" w:cs="Times New Roman"/>
          <w:sz w:val="24"/>
          <w:szCs w:val="24"/>
        </w:rPr>
        <w:t xml:space="preserve">e most excited about? </w:t>
      </w:r>
    </w:p>
    <w:p w:rsidRPr="007F5C9E" w:rsidR="003C7202" w:rsidP="0028302E" w:rsidRDefault="003C7202" w14:paraId="27CDDC1C" w14:textId="77777777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5C9E">
        <w:rPr>
          <w:rFonts w:ascii="Times New Roman" w:hAnsi="Times New Roman" w:cs="Times New Roman"/>
          <w:sz w:val="24"/>
          <w:szCs w:val="24"/>
        </w:rPr>
        <w:t xml:space="preserve">What are you </w:t>
      </w:r>
      <w:r w:rsidR="007F5C9E">
        <w:rPr>
          <w:rFonts w:ascii="Times New Roman" w:hAnsi="Times New Roman" w:cs="Times New Roman"/>
          <w:sz w:val="24"/>
          <w:szCs w:val="24"/>
        </w:rPr>
        <w:t xml:space="preserve">as a parent/family member </w:t>
      </w:r>
      <w:r w:rsidRPr="007F5C9E">
        <w:rPr>
          <w:rFonts w:ascii="Times New Roman" w:hAnsi="Times New Roman" w:cs="Times New Roman"/>
          <w:sz w:val="24"/>
          <w:szCs w:val="24"/>
        </w:rPr>
        <w:t xml:space="preserve">most excited about? </w:t>
      </w:r>
    </w:p>
    <w:p w:rsidR="003C7202" w:rsidP="0028302E" w:rsidRDefault="003C7202" w14:paraId="27CDDC1D" w14:textId="257C7145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2510D62">
        <w:rPr>
          <w:rFonts w:ascii="Times New Roman" w:hAnsi="Times New Roman" w:cs="Times New Roman"/>
          <w:sz w:val="24"/>
          <w:szCs w:val="24"/>
        </w:rPr>
        <w:t>What</w:t>
      </w:r>
      <w:r w:rsidRPr="42510D62" w:rsidR="00F72C50">
        <w:rPr>
          <w:rFonts w:ascii="Times New Roman" w:hAnsi="Times New Roman" w:cs="Times New Roman"/>
          <w:sz w:val="24"/>
          <w:szCs w:val="24"/>
        </w:rPr>
        <w:t>, if any,</w:t>
      </w:r>
      <w:r w:rsidRPr="42510D62">
        <w:rPr>
          <w:rFonts w:ascii="Times New Roman" w:hAnsi="Times New Roman" w:cs="Times New Roman"/>
          <w:sz w:val="24"/>
          <w:szCs w:val="24"/>
        </w:rPr>
        <w:t xml:space="preserve"> are your biggest concerns about </w:t>
      </w:r>
      <w:r w:rsidRPr="42510D62" w:rsidR="5229FB6D">
        <w:rPr>
          <w:rFonts w:ascii="Times New Roman" w:hAnsi="Times New Roman" w:cs="Times New Roman"/>
          <w:sz w:val="24"/>
          <w:szCs w:val="24"/>
        </w:rPr>
        <w:t>the transition</w:t>
      </w:r>
      <w:r w:rsidRPr="42510D62">
        <w:rPr>
          <w:rFonts w:ascii="Times New Roman" w:hAnsi="Times New Roman" w:cs="Times New Roman"/>
          <w:sz w:val="24"/>
          <w:szCs w:val="24"/>
        </w:rPr>
        <w:t xml:space="preserve"> </w:t>
      </w:r>
      <w:r w:rsidRPr="42510D62" w:rsidR="69C99A75">
        <w:rPr>
          <w:rFonts w:ascii="Times New Roman" w:hAnsi="Times New Roman" w:cs="Times New Roman"/>
          <w:sz w:val="24"/>
          <w:szCs w:val="24"/>
        </w:rPr>
        <w:t>to</w:t>
      </w:r>
      <w:r w:rsidRPr="42510D62">
        <w:rPr>
          <w:rFonts w:ascii="Times New Roman" w:hAnsi="Times New Roman" w:cs="Times New Roman"/>
          <w:sz w:val="24"/>
          <w:szCs w:val="24"/>
        </w:rPr>
        <w:t xml:space="preserve"> kindergarten</w:t>
      </w:r>
      <w:r w:rsidRPr="42510D62" w:rsidR="25E4B4F7">
        <w:rPr>
          <w:rFonts w:ascii="Times New Roman" w:hAnsi="Times New Roman" w:cs="Times New Roman"/>
          <w:sz w:val="24"/>
          <w:szCs w:val="24"/>
        </w:rPr>
        <w:t xml:space="preserve"> for your </w:t>
      </w:r>
      <w:r w:rsidR="002F0C70">
        <w:rPr>
          <w:rFonts w:ascii="Times New Roman" w:hAnsi="Times New Roman" w:cs="Times New Roman"/>
          <w:sz w:val="24"/>
          <w:szCs w:val="24"/>
        </w:rPr>
        <w:t xml:space="preserve">child and your </w:t>
      </w:r>
      <w:r w:rsidR="00FD1BE1">
        <w:rPr>
          <w:rFonts w:ascii="Times New Roman" w:hAnsi="Times New Roman" w:cs="Times New Roman"/>
          <w:sz w:val="24"/>
          <w:szCs w:val="24"/>
        </w:rPr>
        <w:t>f</w:t>
      </w:r>
      <w:r w:rsidRPr="42510D62" w:rsidR="25E4B4F7">
        <w:rPr>
          <w:rFonts w:ascii="Times New Roman" w:hAnsi="Times New Roman" w:cs="Times New Roman"/>
          <w:sz w:val="24"/>
          <w:szCs w:val="24"/>
        </w:rPr>
        <w:t>amily</w:t>
      </w:r>
      <w:r w:rsidRPr="42510D62">
        <w:rPr>
          <w:rFonts w:ascii="Times New Roman" w:hAnsi="Times New Roman" w:cs="Times New Roman"/>
          <w:sz w:val="24"/>
          <w:szCs w:val="24"/>
        </w:rPr>
        <w:t xml:space="preserve">? </w:t>
      </w:r>
    </w:p>
    <w:p w:rsidRPr="00C81FE6" w:rsidR="0024747F" w:rsidP="00AD5BD6" w:rsidRDefault="0024747F" w14:paraId="32122495" w14:textId="1B77827C">
      <w:pPr>
        <w:pStyle w:val="ListParagraph"/>
        <w:widowControl w:val="0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D5BD6">
        <w:rPr>
          <w:rFonts w:ascii="Times New Roman" w:hAnsi="Times New Roman" w:cs="Times New Roman"/>
          <w:i/>
          <w:sz w:val="24"/>
          <w:szCs w:val="24"/>
        </w:rPr>
        <w:t>Probe for concerns about access to preferred schools, supportive environment that meets your child’s developmental needs (inclusion), and the responsiveness of different school options to families’ language and cultural origins</w:t>
      </w:r>
      <w:r w:rsidRPr="00C81FE6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BA0B80" w:rsidP="0028302E" w:rsidRDefault="00BA0B80" w14:paraId="27CDDC1E" w14:textId="77777777">
      <w:pPr>
        <w:pStyle w:val="ListParagraph"/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4352D" w:rsidP="0028302E" w:rsidRDefault="0094352D" w14:paraId="27CDDC1F" w14:textId="77777777">
      <w:pPr>
        <w:pStyle w:val="ListParagraph"/>
        <w:widowControl w:val="0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708EC5DA">
        <w:rPr>
          <w:rFonts w:ascii="Times New Roman" w:hAnsi="Times New Roman" w:cs="Times New Roman"/>
          <w:b/>
          <w:bCs/>
          <w:sz w:val="24"/>
          <w:szCs w:val="24"/>
        </w:rPr>
        <w:t>Transition Activities and Supports</w:t>
      </w:r>
    </w:p>
    <w:p w:rsidRPr="00851BB5" w:rsidR="00851BB5" w:rsidP="0028302E" w:rsidRDefault="00851BB5" w14:paraId="27CDDC20" w14:textId="56424259">
      <w:pPr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2E35CEB">
        <w:rPr>
          <w:rFonts w:ascii="Times New Roman" w:hAnsi="Times New Roman" w:cs="Times New Roman"/>
          <w:sz w:val="24"/>
          <w:szCs w:val="24"/>
        </w:rPr>
        <w:t xml:space="preserve">Next, I’d like to learn about some of the </w:t>
      </w:r>
      <w:r w:rsidRPr="42E35CEB" w:rsidR="00F72C50">
        <w:rPr>
          <w:rFonts w:ascii="Times New Roman" w:hAnsi="Times New Roman" w:cs="Times New Roman"/>
          <w:sz w:val="24"/>
          <w:szCs w:val="24"/>
        </w:rPr>
        <w:t xml:space="preserve">supports </w:t>
      </w:r>
      <w:r w:rsidRPr="42E35CEB" w:rsidR="001A55F7">
        <w:rPr>
          <w:rFonts w:ascii="Times New Roman" w:hAnsi="Times New Roman" w:cs="Times New Roman"/>
          <w:sz w:val="24"/>
          <w:szCs w:val="24"/>
        </w:rPr>
        <w:t xml:space="preserve">you have received </w:t>
      </w:r>
      <w:r w:rsidRPr="42E35CEB" w:rsidR="00F72C50">
        <w:rPr>
          <w:rFonts w:ascii="Times New Roman" w:hAnsi="Times New Roman" w:cs="Times New Roman"/>
          <w:sz w:val="24"/>
          <w:szCs w:val="24"/>
        </w:rPr>
        <w:t xml:space="preserve">and </w:t>
      </w:r>
      <w:r w:rsidRPr="42E35CEB" w:rsidR="001A55F7">
        <w:rPr>
          <w:rFonts w:ascii="Times New Roman" w:hAnsi="Times New Roman" w:cs="Times New Roman"/>
          <w:sz w:val="24"/>
          <w:szCs w:val="24"/>
        </w:rPr>
        <w:t xml:space="preserve">any </w:t>
      </w:r>
      <w:r w:rsidRPr="42E35CEB" w:rsidR="00F72C50">
        <w:rPr>
          <w:rFonts w:ascii="Times New Roman" w:hAnsi="Times New Roman" w:cs="Times New Roman"/>
          <w:sz w:val="24"/>
          <w:szCs w:val="24"/>
        </w:rPr>
        <w:t xml:space="preserve">activities you </w:t>
      </w:r>
      <w:r w:rsidRPr="42E35CEB" w:rsidR="001A55F7">
        <w:rPr>
          <w:rFonts w:ascii="Times New Roman" w:hAnsi="Times New Roman" w:cs="Times New Roman"/>
          <w:sz w:val="24"/>
          <w:szCs w:val="24"/>
        </w:rPr>
        <w:t xml:space="preserve">may have participated in to help prepare </w:t>
      </w:r>
      <w:r w:rsidRPr="42E35CEB" w:rsidR="00DF4946">
        <w:rPr>
          <w:rFonts w:ascii="Times New Roman" w:hAnsi="Times New Roman" w:cs="Times New Roman"/>
          <w:sz w:val="24"/>
          <w:szCs w:val="24"/>
        </w:rPr>
        <w:t xml:space="preserve">yourself and </w:t>
      </w:r>
      <w:r w:rsidRPr="42E35CEB" w:rsidR="001A55F7">
        <w:rPr>
          <w:rFonts w:ascii="Times New Roman" w:hAnsi="Times New Roman" w:cs="Times New Roman"/>
          <w:sz w:val="24"/>
          <w:szCs w:val="24"/>
        </w:rPr>
        <w:t xml:space="preserve">your child </w:t>
      </w:r>
      <w:r w:rsidR="00D71FB3">
        <w:rPr>
          <w:rFonts w:ascii="Times New Roman" w:hAnsi="Times New Roman" w:cs="Times New Roman"/>
          <w:sz w:val="24"/>
          <w:szCs w:val="24"/>
        </w:rPr>
        <w:t xml:space="preserve">for the kindergarten </w:t>
      </w:r>
      <w:r w:rsidRPr="42E35CEB" w:rsidR="001A55F7">
        <w:rPr>
          <w:rFonts w:ascii="Times New Roman" w:hAnsi="Times New Roman" w:cs="Times New Roman"/>
          <w:sz w:val="24"/>
          <w:szCs w:val="24"/>
        </w:rPr>
        <w:t>transition</w:t>
      </w:r>
      <w:r w:rsidRPr="42E35C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A4B1E" w:rsidP="0028302E" w:rsidRDefault="004A4B1E" w14:paraId="7F1FE79C" w14:textId="2F601579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talk with anyone about getting your child ready for kindergarten? For example, a teacher, a relative, other center staff, etc.?</w:t>
      </w:r>
    </w:p>
    <w:p w:rsidR="00F27432" w:rsidP="0028302E" w:rsidRDefault="00496F2E" w14:paraId="56495CCB" w14:textId="46F822D4">
      <w:pPr>
        <w:pStyle w:val="ListParagraph"/>
        <w:widowControl w:val="0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 xml:space="preserve">Who do you mainly talk to about getting your child ready for kindergarten? </w:t>
      </w:r>
    </w:p>
    <w:p w:rsidRPr="00B40BCD" w:rsidR="001A55F7" w:rsidP="0028302E" w:rsidRDefault="001A55F7" w14:paraId="27CDDC22" w14:textId="77777777">
      <w:pPr>
        <w:pStyle w:val="ListParagraph"/>
        <w:widowControl w:val="0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B40BCD">
        <w:rPr>
          <w:rFonts w:ascii="Times New Roman" w:hAnsi="Times New Roman" w:cs="Times New Roman"/>
          <w:iCs/>
          <w:sz w:val="24"/>
        </w:rPr>
        <w:t>What kinds of things do you talk about?</w:t>
      </w:r>
    </w:p>
    <w:p w:rsidR="00236502" w:rsidP="0028302E" w:rsidRDefault="00236502" w14:paraId="27CDDC25" w14:textId="4BA18B01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 xml:space="preserve">How often </w:t>
      </w:r>
      <w:r w:rsidRPr="708EC5DA" w:rsidR="00DF4946">
        <w:rPr>
          <w:rFonts w:ascii="Times New Roman" w:hAnsi="Times New Roman" w:cs="Times New Roman"/>
          <w:sz w:val="24"/>
          <w:szCs w:val="24"/>
        </w:rPr>
        <w:t xml:space="preserve">do you and </w:t>
      </w:r>
      <w:r w:rsidRPr="708EC5DA">
        <w:rPr>
          <w:rFonts w:ascii="Times New Roman" w:hAnsi="Times New Roman" w:cs="Times New Roman"/>
          <w:sz w:val="24"/>
          <w:szCs w:val="24"/>
        </w:rPr>
        <w:t xml:space="preserve">your child’s </w:t>
      </w:r>
      <w:r w:rsidRPr="708EC5DA" w:rsidR="00665DC1">
        <w:rPr>
          <w:rFonts w:ascii="Times New Roman" w:hAnsi="Times New Roman" w:cs="Times New Roman"/>
          <w:sz w:val="24"/>
          <w:szCs w:val="24"/>
        </w:rPr>
        <w:t xml:space="preserve">Head Start </w:t>
      </w:r>
      <w:r w:rsidRPr="708EC5DA">
        <w:rPr>
          <w:rFonts w:ascii="Times New Roman" w:hAnsi="Times New Roman" w:cs="Times New Roman"/>
          <w:sz w:val="24"/>
          <w:szCs w:val="24"/>
        </w:rPr>
        <w:t xml:space="preserve">teacher talk about your child’s transition to kindergarten? </w:t>
      </w:r>
    </w:p>
    <w:p w:rsidR="00157728" w:rsidP="0028302E" w:rsidRDefault="00157728" w14:paraId="046C7389" w14:textId="35924E22">
      <w:pPr>
        <w:pStyle w:val="ListParagraph"/>
        <w:widowControl w:val="0"/>
        <w:numPr>
          <w:ilvl w:val="1"/>
          <w:numId w:val="11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F71A0C">
        <w:rPr>
          <w:rFonts w:ascii="Times New Roman" w:hAnsi="Times New Roman" w:cs="Times New Roman"/>
          <w:iCs/>
          <w:sz w:val="24"/>
        </w:rPr>
        <w:t xml:space="preserve">Can you give me an example of what you talked about during these </w:t>
      </w:r>
      <w:r w:rsidRPr="00F71A0C">
        <w:rPr>
          <w:rFonts w:ascii="Times New Roman" w:hAnsi="Times New Roman" w:cs="Times New Roman"/>
          <w:iCs/>
          <w:sz w:val="24"/>
        </w:rPr>
        <w:lastRenderedPageBreak/>
        <w:t>conversations?</w:t>
      </w:r>
    </w:p>
    <w:p w:rsidRPr="00CB181C" w:rsidR="00CB181C" w:rsidP="0028302E" w:rsidRDefault="001666F9" w14:paraId="40C42E1A" w14:textId="74EF390C">
      <w:pPr>
        <w:pStyle w:val="ListParagraph"/>
        <w:widowControl w:val="0"/>
        <w:numPr>
          <w:ilvl w:val="1"/>
          <w:numId w:val="11"/>
        </w:numPr>
        <w:spacing w:line="480" w:lineRule="auto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>What about these conversations has been the most helpful? Not as helpful?</w:t>
      </w:r>
    </w:p>
    <w:p w:rsidR="009045CE" w:rsidP="0028302E" w:rsidRDefault="00D71FB3" w14:paraId="35B7A64E" w14:textId="61AF9C22">
      <w:pPr>
        <w:pStyle w:val="ListParagraph"/>
        <w:widowControl w:val="0"/>
        <w:numPr>
          <w:ilvl w:val="1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es </w:t>
      </w:r>
      <w:r w:rsidR="009045CE">
        <w:rPr>
          <w:rFonts w:ascii="Times New Roman" w:hAnsi="Times New Roman" w:cs="Times New Roman"/>
          <w:sz w:val="24"/>
          <w:szCs w:val="24"/>
        </w:rPr>
        <w:t xml:space="preserve">your child’s Head Start teacher share information </w:t>
      </w:r>
      <w:r>
        <w:rPr>
          <w:rFonts w:ascii="Times New Roman" w:hAnsi="Times New Roman" w:cs="Times New Roman"/>
          <w:sz w:val="24"/>
          <w:szCs w:val="24"/>
        </w:rPr>
        <w:t xml:space="preserve">with you </w:t>
      </w:r>
      <w:r w:rsidR="009045CE">
        <w:rPr>
          <w:rFonts w:ascii="Times New Roman" w:hAnsi="Times New Roman" w:cs="Times New Roman"/>
          <w:sz w:val="24"/>
          <w:szCs w:val="24"/>
        </w:rPr>
        <w:t>about the transition to kindergarten</w:t>
      </w:r>
      <w:r>
        <w:rPr>
          <w:rFonts w:ascii="Times New Roman" w:hAnsi="Times New Roman" w:cs="Times New Roman"/>
          <w:sz w:val="24"/>
          <w:szCs w:val="24"/>
        </w:rPr>
        <w:t xml:space="preserve"> in any other ways</w:t>
      </w:r>
      <w:r w:rsidR="009045CE">
        <w:rPr>
          <w:rFonts w:ascii="Times New Roman" w:hAnsi="Times New Roman" w:cs="Times New Roman"/>
          <w:sz w:val="24"/>
          <w:szCs w:val="24"/>
        </w:rPr>
        <w:t xml:space="preserve">? </w:t>
      </w:r>
    </w:p>
    <w:p w:rsidRPr="004C199D" w:rsidR="009045CE" w:rsidP="0028302E" w:rsidRDefault="009045CE" w14:paraId="3DB7075D" w14:textId="47388FB0">
      <w:pPr>
        <w:pStyle w:val="ListParagraph"/>
        <w:widowControl w:val="0"/>
        <w:numPr>
          <w:ilvl w:val="2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robe for newsletters, emails, social media</w:t>
      </w:r>
    </w:p>
    <w:p w:rsidR="00A03A62" w:rsidP="0028302E" w:rsidRDefault="00A03A62" w14:paraId="63FC70E3" w14:textId="1D7151C8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>In what ways</w:t>
      </w:r>
      <w:r w:rsidRPr="708EC5DA" w:rsidR="00A30633">
        <w:rPr>
          <w:rFonts w:ascii="Times New Roman" w:hAnsi="Times New Roman" w:cs="Times New Roman"/>
          <w:sz w:val="24"/>
          <w:szCs w:val="24"/>
        </w:rPr>
        <w:t>, if any, ha</w:t>
      </w:r>
      <w:r w:rsidRPr="708EC5DA" w:rsidR="002F0C70">
        <w:rPr>
          <w:rFonts w:ascii="Times New Roman" w:hAnsi="Times New Roman" w:cs="Times New Roman"/>
          <w:sz w:val="24"/>
          <w:szCs w:val="24"/>
        </w:rPr>
        <w:t>ve</w:t>
      </w:r>
      <w:r w:rsidRPr="708EC5DA">
        <w:rPr>
          <w:rFonts w:ascii="Times New Roman" w:hAnsi="Times New Roman" w:cs="Times New Roman"/>
          <w:sz w:val="24"/>
          <w:szCs w:val="24"/>
        </w:rPr>
        <w:t xml:space="preserve"> your H</w:t>
      </w:r>
      <w:r w:rsidRPr="708EC5DA" w:rsidR="00F71A0C">
        <w:rPr>
          <w:rFonts w:ascii="Times New Roman" w:hAnsi="Times New Roman" w:cs="Times New Roman"/>
          <w:sz w:val="24"/>
          <w:szCs w:val="24"/>
        </w:rPr>
        <w:t xml:space="preserve">ead </w:t>
      </w:r>
      <w:r w:rsidRPr="708EC5DA">
        <w:rPr>
          <w:rFonts w:ascii="Times New Roman" w:hAnsi="Times New Roman" w:cs="Times New Roman"/>
          <w:sz w:val="24"/>
          <w:szCs w:val="24"/>
        </w:rPr>
        <w:t>S</w:t>
      </w:r>
      <w:r w:rsidRPr="708EC5DA" w:rsidR="00F71A0C">
        <w:rPr>
          <w:rFonts w:ascii="Times New Roman" w:hAnsi="Times New Roman" w:cs="Times New Roman"/>
          <w:sz w:val="24"/>
          <w:szCs w:val="24"/>
        </w:rPr>
        <w:t>tart</w:t>
      </w:r>
      <w:r w:rsidRPr="708EC5DA">
        <w:rPr>
          <w:rFonts w:ascii="Times New Roman" w:hAnsi="Times New Roman" w:cs="Times New Roman"/>
          <w:sz w:val="24"/>
          <w:szCs w:val="24"/>
        </w:rPr>
        <w:t xml:space="preserve"> teachers </w:t>
      </w:r>
      <w:r w:rsidRPr="708EC5DA" w:rsidR="00A30633">
        <w:rPr>
          <w:rFonts w:ascii="Times New Roman" w:hAnsi="Times New Roman" w:cs="Times New Roman"/>
          <w:sz w:val="24"/>
          <w:szCs w:val="24"/>
        </w:rPr>
        <w:t>or other staff</w:t>
      </w:r>
      <w:r w:rsidRPr="708EC5DA" w:rsidR="00D71FB3">
        <w:rPr>
          <w:rFonts w:ascii="Times New Roman" w:hAnsi="Times New Roman" w:cs="Times New Roman"/>
          <w:sz w:val="24"/>
          <w:szCs w:val="24"/>
        </w:rPr>
        <w:t xml:space="preserve"> talked </w:t>
      </w:r>
      <w:r w:rsidRPr="708EC5DA" w:rsidR="00A30633">
        <w:rPr>
          <w:rFonts w:ascii="Times New Roman" w:hAnsi="Times New Roman" w:cs="Times New Roman"/>
          <w:sz w:val="24"/>
          <w:szCs w:val="24"/>
        </w:rPr>
        <w:t>with you</w:t>
      </w:r>
      <w:r w:rsidRPr="708EC5DA" w:rsidR="00D71FB3">
        <w:rPr>
          <w:rFonts w:ascii="Times New Roman" w:hAnsi="Times New Roman" w:cs="Times New Roman"/>
          <w:sz w:val="24"/>
          <w:szCs w:val="24"/>
        </w:rPr>
        <w:t xml:space="preserve"> about</w:t>
      </w:r>
      <w:r w:rsidRPr="708EC5DA" w:rsidR="00A30633">
        <w:rPr>
          <w:rFonts w:ascii="Times New Roman" w:hAnsi="Times New Roman" w:cs="Times New Roman"/>
          <w:sz w:val="24"/>
          <w:szCs w:val="24"/>
        </w:rPr>
        <w:t xml:space="preserve"> goals</w:t>
      </w:r>
      <w:r w:rsidRPr="708EC5DA" w:rsidR="00D71FB3">
        <w:rPr>
          <w:rFonts w:ascii="Times New Roman" w:hAnsi="Times New Roman" w:cs="Times New Roman"/>
          <w:sz w:val="24"/>
          <w:szCs w:val="24"/>
        </w:rPr>
        <w:t xml:space="preserve"> for your child’s learning</w:t>
      </w:r>
      <w:r w:rsidRPr="708EC5DA" w:rsidR="00A30633">
        <w:rPr>
          <w:rFonts w:ascii="Times New Roman" w:hAnsi="Times New Roman" w:cs="Times New Roman"/>
          <w:sz w:val="24"/>
          <w:szCs w:val="24"/>
        </w:rPr>
        <w:t xml:space="preserve">, </w:t>
      </w:r>
      <w:r w:rsidRPr="708EC5DA" w:rsidR="00D71FB3">
        <w:rPr>
          <w:rFonts w:ascii="Times New Roman" w:hAnsi="Times New Roman" w:cs="Times New Roman"/>
          <w:sz w:val="24"/>
          <w:szCs w:val="24"/>
        </w:rPr>
        <w:t xml:space="preserve">or </w:t>
      </w:r>
      <w:r w:rsidRPr="708EC5DA">
        <w:rPr>
          <w:rFonts w:ascii="Times New Roman" w:hAnsi="Times New Roman" w:cs="Times New Roman"/>
          <w:sz w:val="24"/>
          <w:szCs w:val="24"/>
        </w:rPr>
        <w:t xml:space="preserve">learn more about your child’s needs? </w:t>
      </w:r>
    </w:p>
    <w:p w:rsidR="00FB118F" w:rsidP="0028302E" w:rsidRDefault="00BC14EB" w14:paraId="140476E5" w14:textId="77777777">
      <w:pPr>
        <w:pStyle w:val="ListParagraph"/>
        <w:widowControl w:val="0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about to talk about your goals for your child’s transition into kindergarten?</w:t>
      </w:r>
    </w:p>
    <w:p w:rsidR="001666F9" w:rsidP="0028302E" w:rsidRDefault="001666F9" w14:paraId="7B2C3FBA" w14:textId="7E3EA5FC">
      <w:pPr>
        <w:pStyle w:val="ListParagraph"/>
        <w:widowControl w:val="0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helpful </w:t>
      </w:r>
      <w:r w:rsidR="00BC14EB">
        <w:rPr>
          <w:rFonts w:ascii="Times New Roman" w:hAnsi="Times New Roman" w:cs="Times New Roman"/>
          <w:sz w:val="24"/>
          <w:szCs w:val="24"/>
        </w:rPr>
        <w:t xml:space="preserve">were those conversations for </w:t>
      </w:r>
      <w:r>
        <w:rPr>
          <w:rFonts w:ascii="Times New Roman" w:hAnsi="Times New Roman" w:cs="Times New Roman"/>
          <w:sz w:val="24"/>
          <w:szCs w:val="24"/>
        </w:rPr>
        <w:t>preparing for the transition?</w:t>
      </w:r>
    </w:p>
    <w:p w:rsidRPr="00683CA2" w:rsidR="00A30633" w:rsidP="0028302E" w:rsidRDefault="00A30633" w14:paraId="65F5B8F5" w14:textId="09829E87">
      <w:pPr>
        <w:pStyle w:val="ListParagraph"/>
        <w:widowControl w:val="0"/>
        <w:spacing w:line="480" w:lineRule="auto"/>
        <w:ind w:left="1440"/>
        <w:rPr>
          <w:rFonts w:ascii="Times New Roman" w:hAnsi="Times New Roman" w:cs="Times New Roman"/>
          <w:i/>
          <w:sz w:val="24"/>
          <w:szCs w:val="24"/>
        </w:rPr>
      </w:pPr>
    </w:p>
    <w:p w:rsidR="00157728" w:rsidP="0028302E" w:rsidRDefault="00157728" w14:paraId="638C0289" w14:textId="4C4EA6FA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>Has your</w:t>
      </w:r>
      <w:r w:rsidRPr="708EC5DA" w:rsidR="00727293">
        <w:rPr>
          <w:rFonts w:ascii="Times New Roman" w:hAnsi="Times New Roman" w:cs="Times New Roman"/>
          <w:sz w:val="24"/>
          <w:szCs w:val="24"/>
        </w:rPr>
        <w:t xml:space="preserve"> child’s</w:t>
      </w:r>
      <w:r w:rsidRPr="708EC5DA">
        <w:rPr>
          <w:rFonts w:ascii="Times New Roman" w:hAnsi="Times New Roman" w:cs="Times New Roman"/>
          <w:sz w:val="24"/>
          <w:szCs w:val="24"/>
        </w:rPr>
        <w:t xml:space="preserve"> teacher or </w:t>
      </w:r>
      <w:r w:rsidRPr="708EC5DA" w:rsidR="00727293">
        <w:rPr>
          <w:rFonts w:ascii="Times New Roman" w:hAnsi="Times New Roman" w:cs="Times New Roman"/>
          <w:sz w:val="24"/>
          <w:szCs w:val="24"/>
        </w:rPr>
        <w:t xml:space="preserve">other </w:t>
      </w:r>
      <w:r w:rsidRPr="708EC5DA">
        <w:rPr>
          <w:rFonts w:ascii="Times New Roman" w:hAnsi="Times New Roman" w:cs="Times New Roman"/>
          <w:sz w:val="24"/>
          <w:szCs w:val="24"/>
        </w:rPr>
        <w:t xml:space="preserve">staff </w:t>
      </w:r>
      <w:r w:rsidRPr="708EC5DA" w:rsidR="00727293">
        <w:rPr>
          <w:rFonts w:ascii="Times New Roman" w:hAnsi="Times New Roman" w:cs="Times New Roman"/>
          <w:sz w:val="24"/>
          <w:szCs w:val="24"/>
        </w:rPr>
        <w:t xml:space="preserve">member </w:t>
      </w:r>
      <w:r w:rsidRPr="708EC5DA">
        <w:rPr>
          <w:rFonts w:ascii="Times New Roman" w:hAnsi="Times New Roman" w:cs="Times New Roman"/>
          <w:sz w:val="24"/>
          <w:szCs w:val="24"/>
        </w:rPr>
        <w:t>shared any information with you about what you can do at home to prepare for</w:t>
      </w:r>
      <w:r w:rsidRPr="708EC5DA" w:rsidR="009F7DFD">
        <w:rPr>
          <w:rFonts w:ascii="Times New Roman" w:hAnsi="Times New Roman" w:cs="Times New Roman"/>
          <w:sz w:val="24"/>
          <w:szCs w:val="24"/>
        </w:rPr>
        <w:t xml:space="preserve"> the transition to</w:t>
      </w:r>
      <w:r w:rsidRPr="708EC5DA">
        <w:rPr>
          <w:rFonts w:ascii="Times New Roman" w:hAnsi="Times New Roman" w:cs="Times New Roman"/>
          <w:sz w:val="24"/>
          <w:szCs w:val="24"/>
        </w:rPr>
        <w:t xml:space="preserve"> </w:t>
      </w:r>
      <w:r w:rsidRPr="708EC5DA" w:rsidR="526999B7">
        <w:rPr>
          <w:rFonts w:ascii="Times New Roman" w:hAnsi="Times New Roman" w:cs="Times New Roman"/>
          <w:sz w:val="24"/>
          <w:szCs w:val="24"/>
        </w:rPr>
        <w:t>kindergarten</w:t>
      </w:r>
      <w:r w:rsidRPr="708EC5DA">
        <w:rPr>
          <w:rFonts w:ascii="Times New Roman" w:hAnsi="Times New Roman" w:cs="Times New Roman"/>
          <w:sz w:val="24"/>
          <w:szCs w:val="24"/>
        </w:rPr>
        <w:t xml:space="preserve">? </w:t>
      </w:r>
    </w:p>
    <w:p w:rsidRPr="00F71A0C" w:rsidR="007F29E9" w:rsidP="0028302E" w:rsidRDefault="00157728" w14:paraId="0B13AF5B" w14:textId="00689586">
      <w:pPr>
        <w:pStyle w:val="ListParagraph"/>
        <w:widowControl w:val="0"/>
        <w:numPr>
          <w:ilvl w:val="1"/>
          <w:numId w:val="5"/>
        </w:numPr>
        <w:spacing w:line="480" w:lineRule="auto"/>
        <w:rPr>
          <w:rFonts w:ascii="Times New Roman" w:hAnsi="Times New Roman" w:cs="Times New Roman"/>
          <w:i/>
          <w:iCs/>
          <w:sz w:val="24"/>
        </w:rPr>
      </w:pPr>
      <w:r w:rsidRPr="00B40BCD">
        <w:rPr>
          <w:rFonts w:ascii="Times New Roman" w:hAnsi="Times New Roman" w:cs="Times New Roman"/>
          <w:iCs/>
          <w:sz w:val="24"/>
        </w:rPr>
        <w:t xml:space="preserve">What kinds of activities did the staff recommend? </w:t>
      </w:r>
    </w:p>
    <w:p w:rsidR="00CB181C" w:rsidP="0028302E" w:rsidRDefault="00157728" w14:paraId="39CE94DD" w14:textId="473CDAD8">
      <w:pPr>
        <w:pStyle w:val="ListParagraph"/>
        <w:widowControl w:val="0"/>
        <w:numPr>
          <w:ilvl w:val="1"/>
          <w:numId w:val="5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B40BCD">
        <w:rPr>
          <w:rFonts w:ascii="Times New Roman" w:hAnsi="Times New Roman" w:cs="Times New Roman"/>
          <w:iCs/>
          <w:sz w:val="24"/>
        </w:rPr>
        <w:t>Did you use this information</w:t>
      </w:r>
      <w:r w:rsidRPr="00B40BCD" w:rsidR="004E70E0">
        <w:rPr>
          <w:rFonts w:ascii="Times New Roman" w:hAnsi="Times New Roman" w:cs="Times New Roman"/>
          <w:iCs/>
          <w:sz w:val="24"/>
        </w:rPr>
        <w:t xml:space="preserve"> or do some of the activities</w:t>
      </w:r>
      <w:r w:rsidRPr="00B40BCD">
        <w:rPr>
          <w:rFonts w:ascii="Times New Roman" w:hAnsi="Times New Roman" w:cs="Times New Roman"/>
          <w:iCs/>
          <w:sz w:val="24"/>
        </w:rPr>
        <w:t xml:space="preserve">? What did you do? </w:t>
      </w:r>
    </w:p>
    <w:p w:rsidRPr="00B40BCD" w:rsidR="004E1590" w:rsidP="0028302E" w:rsidRDefault="004E1590" w14:paraId="2D83C6DB" w14:textId="37BF1302">
      <w:pPr>
        <w:pStyle w:val="ListParagraph"/>
        <w:widowControl w:val="0"/>
        <w:numPr>
          <w:ilvl w:val="2"/>
          <w:numId w:val="5"/>
        </w:numPr>
        <w:spacing w:line="480" w:lineRule="auto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>If you did not use this information or do some of the activities, why not?</w:t>
      </w:r>
    </w:p>
    <w:p w:rsidRPr="00661963" w:rsidR="00157728" w:rsidP="0028302E" w:rsidRDefault="00157728" w14:paraId="2E295667" w14:textId="77777777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1963">
        <w:rPr>
          <w:rFonts w:ascii="Times New Roman" w:hAnsi="Times New Roman" w:cs="Times New Roman"/>
          <w:sz w:val="24"/>
          <w:szCs w:val="24"/>
        </w:rPr>
        <w:t xml:space="preserve">In addition to what you just shared, what, if any, other things are you doing to help get your child ready for kindergarten? </w:t>
      </w:r>
    </w:p>
    <w:p w:rsidRPr="00F71A0C" w:rsidR="00157728" w:rsidP="0028302E" w:rsidRDefault="00157728" w14:paraId="376B5997" w14:textId="740CD540">
      <w:pPr>
        <w:pStyle w:val="ListParagraph"/>
        <w:widowControl w:val="0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F71A0C">
        <w:rPr>
          <w:rFonts w:ascii="Times New Roman" w:hAnsi="Times New Roman" w:cs="Times New Roman"/>
          <w:iCs/>
          <w:sz w:val="24"/>
        </w:rPr>
        <w:t>Have you shared what you are doing with your child's teacher or others at the H</w:t>
      </w:r>
      <w:r w:rsidRPr="00F71A0C" w:rsidR="2B6B5854">
        <w:rPr>
          <w:rFonts w:ascii="Times New Roman" w:hAnsi="Times New Roman" w:cs="Times New Roman"/>
          <w:iCs/>
          <w:sz w:val="24"/>
        </w:rPr>
        <w:t xml:space="preserve">ead </w:t>
      </w:r>
      <w:r w:rsidRPr="00F71A0C">
        <w:rPr>
          <w:rFonts w:ascii="Times New Roman" w:hAnsi="Times New Roman" w:cs="Times New Roman"/>
          <w:iCs/>
          <w:sz w:val="24"/>
        </w:rPr>
        <w:t>S</w:t>
      </w:r>
      <w:r w:rsidRPr="00F71A0C" w:rsidR="0CFD0F6A">
        <w:rPr>
          <w:rFonts w:ascii="Times New Roman" w:hAnsi="Times New Roman" w:cs="Times New Roman"/>
          <w:iCs/>
          <w:sz w:val="24"/>
        </w:rPr>
        <w:t>tart</w:t>
      </w:r>
      <w:r w:rsidRPr="00F71A0C">
        <w:rPr>
          <w:rFonts w:ascii="Times New Roman" w:hAnsi="Times New Roman" w:cs="Times New Roman"/>
          <w:iCs/>
          <w:sz w:val="24"/>
        </w:rPr>
        <w:t xml:space="preserve"> program?  </w:t>
      </w:r>
    </w:p>
    <w:p w:rsidRPr="00F71A0C" w:rsidR="00157728" w:rsidP="0028302E" w:rsidRDefault="00157728" w14:paraId="3DCE4B3E" w14:textId="5FF3B000">
      <w:pPr>
        <w:pStyle w:val="ListParagraph"/>
        <w:widowControl w:val="0"/>
        <w:numPr>
          <w:ilvl w:val="2"/>
          <w:numId w:val="11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F71A0C">
        <w:rPr>
          <w:rFonts w:ascii="Times New Roman" w:hAnsi="Times New Roman" w:cs="Times New Roman"/>
          <w:iCs/>
          <w:sz w:val="24"/>
        </w:rPr>
        <w:t xml:space="preserve">Are you involved with other </w:t>
      </w:r>
      <w:r w:rsidRPr="00F71A0C" w:rsidR="00062B2F">
        <w:rPr>
          <w:rFonts w:ascii="Times New Roman" w:hAnsi="Times New Roman" w:cs="Times New Roman"/>
          <w:iCs/>
          <w:sz w:val="24"/>
        </w:rPr>
        <w:t xml:space="preserve">families </w:t>
      </w:r>
      <w:r w:rsidRPr="00F71A0C">
        <w:rPr>
          <w:rFonts w:ascii="Times New Roman" w:hAnsi="Times New Roman" w:cs="Times New Roman"/>
          <w:iCs/>
          <w:sz w:val="24"/>
        </w:rPr>
        <w:t xml:space="preserve">in these activities? </w:t>
      </w:r>
    </w:p>
    <w:p w:rsidRPr="00F71A0C" w:rsidR="00157728" w:rsidP="0028302E" w:rsidRDefault="00157728" w14:paraId="140CD850" w14:textId="4D7EDDFE">
      <w:pPr>
        <w:pStyle w:val="ListParagraph"/>
        <w:widowControl w:val="0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708EC5DA">
        <w:rPr>
          <w:rFonts w:ascii="Times New Roman" w:hAnsi="Times New Roman" w:cs="Times New Roman"/>
          <w:sz w:val="24"/>
          <w:szCs w:val="24"/>
        </w:rPr>
        <w:t xml:space="preserve">Is there anyone else who is </w:t>
      </w:r>
      <w:r w:rsidRPr="708EC5DA" w:rsidR="00D768E3">
        <w:rPr>
          <w:rFonts w:ascii="Times New Roman" w:hAnsi="Times New Roman" w:cs="Times New Roman"/>
          <w:sz w:val="24"/>
          <w:szCs w:val="24"/>
        </w:rPr>
        <w:t>supporting</w:t>
      </w:r>
      <w:r w:rsidRPr="708EC5DA">
        <w:rPr>
          <w:rFonts w:ascii="Times New Roman" w:hAnsi="Times New Roman" w:cs="Times New Roman"/>
          <w:sz w:val="24"/>
          <w:szCs w:val="24"/>
        </w:rPr>
        <w:t xml:space="preserve"> you and your child on the transition?</w:t>
      </w:r>
    </w:p>
    <w:p w:rsidRPr="00F71A0C" w:rsidR="00157728" w:rsidP="0028302E" w:rsidRDefault="00157728" w14:paraId="4BD328B0" w14:textId="34A8F8DB">
      <w:pPr>
        <w:pStyle w:val="ListParagraph"/>
        <w:widowControl w:val="0"/>
        <w:numPr>
          <w:ilvl w:val="2"/>
          <w:numId w:val="12"/>
        </w:num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708EC5DA">
        <w:rPr>
          <w:rFonts w:ascii="Times New Roman" w:hAnsi="Times New Roman" w:cs="Times New Roman"/>
          <w:i/>
          <w:iCs/>
          <w:sz w:val="24"/>
          <w:szCs w:val="24"/>
        </w:rPr>
        <w:t>Probe for</w:t>
      </w:r>
      <w:r w:rsidRPr="708EC5DA" w:rsidR="009C4153">
        <w:rPr>
          <w:rFonts w:ascii="Times New Roman" w:hAnsi="Times New Roman" w:cs="Times New Roman"/>
          <w:i/>
          <w:iCs/>
          <w:sz w:val="24"/>
          <w:szCs w:val="24"/>
        </w:rPr>
        <w:t xml:space="preserve"> k</w:t>
      </w:r>
      <w:r w:rsidRPr="708EC5DA" w:rsidR="004E1590">
        <w:rPr>
          <w:rFonts w:ascii="Times New Roman" w:hAnsi="Times New Roman" w:cs="Times New Roman"/>
          <w:i/>
          <w:iCs/>
          <w:sz w:val="24"/>
          <w:szCs w:val="24"/>
        </w:rPr>
        <w:t>indergarten teacher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 w:rsidR="00617692">
        <w:rPr>
          <w:rFonts w:ascii="Times New Roman" w:hAnsi="Times New Roman" w:cs="Times New Roman"/>
          <w:i/>
          <w:iCs/>
          <w:sz w:val="24"/>
          <w:szCs w:val="24"/>
        </w:rPr>
        <w:t xml:space="preserve"> elementary school staff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 w:rsidR="004E1590">
        <w:rPr>
          <w:rFonts w:ascii="Times New Roman" w:hAnsi="Times New Roman" w:cs="Times New Roman"/>
          <w:i/>
          <w:iCs/>
          <w:sz w:val="24"/>
          <w:szCs w:val="24"/>
        </w:rPr>
        <w:t xml:space="preserve"> f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>amily support specialist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 xml:space="preserve"> other support staff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t xml:space="preserve">special education teachers and/or 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lastRenderedPageBreak/>
        <w:t>advocates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t xml:space="preserve"> pediatrician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t xml:space="preserve"> family, friends, or neighbors</w:t>
      </w:r>
      <w:r w:rsidRPr="708EC5DA" w:rsidR="00334F9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t xml:space="preserve"> other 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>community agency/organization</w:t>
      </w:r>
      <w:r w:rsidRPr="708EC5DA" w:rsidR="00D768E3">
        <w:rPr>
          <w:rFonts w:ascii="Times New Roman" w:hAnsi="Times New Roman" w:cs="Times New Roman"/>
          <w:i/>
          <w:iCs/>
          <w:sz w:val="24"/>
          <w:szCs w:val="24"/>
        </w:rPr>
        <w:t>(s)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157728" w:rsidP="0028302E" w:rsidRDefault="00157728" w14:paraId="2589EE3C" w14:textId="59F99074">
      <w:pPr>
        <w:pStyle w:val="ListParagraph"/>
        <w:widowControl w:val="0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708EC5DA">
        <w:rPr>
          <w:rFonts w:ascii="Times New Roman" w:hAnsi="Times New Roman" w:cs="Times New Roman"/>
          <w:i/>
          <w:iCs/>
          <w:sz w:val="24"/>
          <w:szCs w:val="24"/>
        </w:rPr>
        <w:t xml:space="preserve">[If working with multiple people/orgs] </w:t>
      </w:r>
      <w:r w:rsidRPr="708EC5DA">
        <w:rPr>
          <w:rFonts w:ascii="Times New Roman" w:hAnsi="Times New Roman" w:cs="Times New Roman"/>
          <w:sz w:val="24"/>
          <w:szCs w:val="24"/>
        </w:rPr>
        <w:t xml:space="preserve">Is the information you </w:t>
      </w:r>
      <w:r w:rsidRPr="708EC5DA" w:rsidR="00334F95">
        <w:rPr>
          <w:rFonts w:ascii="Times New Roman" w:hAnsi="Times New Roman" w:cs="Times New Roman"/>
          <w:sz w:val="24"/>
          <w:szCs w:val="24"/>
        </w:rPr>
        <w:t xml:space="preserve">get </w:t>
      </w:r>
      <w:r w:rsidRPr="708EC5DA">
        <w:rPr>
          <w:rFonts w:ascii="Times New Roman" w:hAnsi="Times New Roman" w:cs="Times New Roman"/>
          <w:sz w:val="24"/>
          <w:szCs w:val="24"/>
        </w:rPr>
        <w:t xml:space="preserve">about </w:t>
      </w:r>
      <w:r w:rsidRPr="708EC5DA" w:rsidR="00334F95">
        <w:rPr>
          <w:rFonts w:ascii="Times New Roman" w:hAnsi="Times New Roman" w:cs="Times New Roman"/>
          <w:sz w:val="24"/>
          <w:szCs w:val="24"/>
        </w:rPr>
        <w:t xml:space="preserve">kindergarten </w:t>
      </w:r>
      <w:r w:rsidRPr="708EC5DA">
        <w:rPr>
          <w:rFonts w:ascii="Times New Roman" w:hAnsi="Times New Roman" w:cs="Times New Roman"/>
          <w:sz w:val="24"/>
          <w:szCs w:val="24"/>
        </w:rPr>
        <w:t>transition</w:t>
      </w:r>
      <w:r w:rsidRPr="708EC5DA" w:rsidR="00334F95">
        <w:rPr>
          <w:rFonts w:ascii="Times New Roman" w:hAnsi="Times New Roman" w:cs="Times New Roman"/>
          <w:sz w:val="24"/>
          <w:szCs w:val="24"/>
        </w:rPr>
        <w:t>s from different people consistent or different from one another?</w:t>
      </w:r>
      <w:r w:rsidRPr="708EC5DA">
        <w:rPr>
          <w:rFonts w:ascii="Times New Roman" w:hAnsi="Times New Roman" w:cs="Times New Roman"/>
          <w:sz w:val="24"/>
          <w:szCs w:val="24"/>
        </w:rPr>
        <w:t xml:space="preserve"> If different, what are some of the differences?</w:t>
      </w:r>
      <w:r w:rsidRPr="708EC5D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Pr="00B40BCD" w:rsidR="00D768E3" w:rsidP="0028302E" w:rsidRDefault="00D768E3" w14:paraId="530BEAF3" w14:textId="4A901B8C">
      <w:pPr>
        <w:pStyle w:val="ListParagraph"/>
        <w:widowControl w:val="0"/>
        <w:numPr>
          <w:ilvl w:val="2"/>
          <w:numId w:val="12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B40BCD">
        <w:rPr>
          <w:rFonts w:ascii="Times New Roman" w:hAnsi="Times New Roman" w:cs="Times New Roman"/>
          <w:iCs/>
          <w:sz w:val="24"/>
        </w:rPr>
        <w:t>What have you found the most helpful? Not helpful?</w:t>
      </w:r>
    </w:p>
    <w:p w:rsidR="00C83D65" w:rsidP="0028302E" w:rsidRDefault="007C7E36" w14:paraId="59E716C8" w14:textId="7DB82EAC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ide </w:t>
      </w:r>
      <w:r w:rsidR="00334F95">
        <w:rPr>
          <w:rFonts w:ascii="Times New Roman" w:hAnsi="Times New Roman" w:cs="Times New Roman"/>
          <w:sz w:val="24"/>
          <w:szCs w:val="24"/>
        </w:rPr>
        <w:t>getting</w:t>
      </w:r>
      <w:r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334F95">
        <w:rPr>
          <w:rFonts w:ascii="Times New Roman" w:hAnsi="Times New Roman" w:cs="Times New Roman"/>
          <w:sz w:val="24"/>
          <w:szCs w:val="24"/>
        </w:rPr>
        <w:t xml:space="preserve"> about the kindergarten transition</w:t>
      </w:r>
      <w:r>
        <w:rPr>
          <w:rFonts w:ascii="Times New Roman" w:hAnsi="Times New Roman" w:cs="Times New Roman"/>
          <w:sz w:val="24"/>
          <w:szCs w:val="24"/>
        </w:rPr>
        <w:t>, w</w:t>
      </w:r>
      <w:r w:rsidRPr="629EF6E8" w:rsidR="0094352D">
        <w:rPr>
          <w:rFonts w:ascii="Times New Roman" w:hAnsi="Times New Roman" w:cs="Times New Roman"/>
          <w:sz w:val="24"/>
          <w:szCs w:val="24"/>
        </w:rPr>
        <w:t xml:space="preserve">hat </w:t>
      </w:r>
      <w:r w:rsidR="00334F95">
        <w:rPr>
          <w:rFonts w:ascii="Times New Roman" w:hAnsi="Times New Roman" w:cs="Times New Roman"/>
          <w:sz w:val="24"/>
          <w:szCs w:val="24"/>
        </w:rPr>
        <w:t>else</w:t>
      </w:r>
      <w:r w:rsidRPr="629EF6E8" w:rsidR="0094352D">
        <w:rPr>
          <w:rFonts w:ascii="Times New Roman" w:hAnsi="Times New Roman" w:cs="Times New Roman"/>
          <w:sz w:val="24"/>
          <w:szCs w:val="24"/>
        </w:rPr>
        <w:t xml:space="preserve"> </w:t>
      </w:r>
      <w:r w:rsidRPr="629EF6E8" w:rsidR="007943D3">
        <w:rPr>
          <w:rFonts w:ascii="Times New Roman" w:hAnsi="Times New Roman" w:cs="Times New Roman"/>
          <w:sz w:val="24"/>
          <w:szCs w:val="24"/>
        </w:rPr>
        <w:t xml:space="preserve">has your </w:t>
      </w:r>
      <w:r w:rsidRPr="629EF6E8" w:rsidR="001A55F7">
        <w:rPr>
          <w:rFonts w:ascii="Times New Roman" w:hAnsi="Times New Roman" w:cs="Times New Roman"/>
          <w:sz w:val="24"/>
          <w:szCs w:val="24"/>
        </w:rPr>
        <w:t xml:space="preserve">child’s </w:t>
      </w:r>
      <w:r w:rsidRPr="629EF6E8" w:rsidR="004D7859">
        <w:rPr>
          <w:rFonts w:ascii="Times New Roman" w:hAnsi="Times New Roman" w:cs="Times New Roman"/>
          <w:sz w:val="24"/>
          <w:szCs w:val="24"/>
        </w:rPr>
        <w:t xml:space="preserve">current </w:t>
      </w:r>
      <w:r w:rsidRPr="629EF6E8" w:rsidR="007943D3">
        <w:rPr>
          <w:rFonts w:ascii="Times New Roman" w:hAnsi="Times New Roman" w:cs="Times New Roman"/>
          <w:sz w:val="24"/>
          <w:szCs w:val="24"/>
        </w:rPr>
        <w:t>H</w:t>
      </w:r>
      <w:r w:rsidRPr="629EF6E8" w:rsidR="5436F549">
        <w:rPr>
          <w:rFonts w:ascii="Times New Roman" w:hAnsi="Times New Roman" w:cs="Times New Roman"/>
          <w:sz w:val="24"/>
          <w:szCs w:val="24"/>
        </w:rPr>
        <w:t xml:space="preserve">ead </w:t>
      </w:r>
      <w:r w:rsidRPr="629EF6E8" w:rsidR="007943D3">
        <w:rPr>
          <w:rFonts w:ascii="Times New Roman" w:hAnsi="Times New Roman" w:cs="Times New Roman"/>
          <w:sz w:val="24"/>
          <w:szCs w:val="24"/>
        </w:rPr>
        <w:t>S</w:t>
      </w:r>
      <w:r w:rsidRPr="629EF6E8" w:rsidR="57E36759">
        <w:rPr>
          <w:rFonts w:ascii="Times New Roman" w:hAnsi="Times New Roman" w:cs="Times New Roman"/>
          <w:sz w:val="24"/>
          <w:szCs w:val="24"/>
        </w:rPr>
        <w:t>tart</w:t>
      </w:r>
      <w:r w:rsidRPr="629EF6E8" w:rsidR="007943D3">
        <w:rPr>
          <w:rFonts w:ascii="Times New Roman" w:hAnsi="Times New Roman" w:cs="Times New Roman"/>
          <w:sz w:val="24"/>
          <w:szCs w:val="24"/>
        </w:rPr>
        <w:t xml:space="preserve"> </w:t>
      </w:r>
      <w:r w:rsidRPr="629EF6E8" w:rsidR="001A55F7">
        <w:rPr>
          <w:rFonts w:ascii="Times New Roman" w:hAnsi="Times New Roman" w:cs="Times New Roman"/>
          <w:sz w:val="24"/>
          <w:szCs w:val="24"/>
        </w:rPr>
        <w:t xml:space="preserve">teacher </w:t>
      </w:r>
      <w:r w:rsidRPr="629EF6E8" w:rsidR="005D35BB">
        <w:rPr>
          <w:rFonts w:ascii="Times New Roman" w:hAnsi="Times New Roman" w:cs="Times New Roman"/>
          <w:sz w:val="24"/>
          <w:szCs w:val="24"/>
        </w:rPr>
        <w:t xml:space="preserve">or staff done </w:t>
      </w:r>
      <w:r w:rsidRPr="629EF6E8" w:rsidR="007943D3">
        <w:rPr>
          <w:rFonts w:ascii="Times New Roman" w:hAnsi="Times New Roman" w:cs="Times New Roman"/>
          <w:sz w:val="24"/>
          <w:szCs w:val="24"/>
        </w:rPr>
        <w:t xml:space="preserve">to help you and </w:t>
      </w:r>
      <w:r w:rsidRPr="629EF6E8" w:rsidR="0094352D">
        <w:rPr>
          <w:rFonts w:ascii="Times New Roman" w:hAnsi="Times New Roman" w:cs="Times New Roman"/>
          <w:sz w:val="24"/>
          <w:szCs w:val="24"/>
        </w:rPr>
        <w:t xml:space="preserve">your child </w:t>
      </w:r>
      <w:r w:rsidR="00334F95">
        <w:rPr>
          <w:rFonts w:ascii="Times New Roman" w:hAnsi="Times New Roman" w:cs="Times New Roman"/>
          <w:sz w:val="24"/>
          <w:szCs w:val="24"/>
        </w:rPr>
        <w:t>prepare for the</w:t>
      </w:r>
      <w:r w:rsidRPr="629EF6E8" w:rsidR="0094352D">
        <w:rPr>
          <w:rFonts w:ascii="Times New Roman" w:hAnsi="Times New Roman" w:cs="Times New Roman"/>
          <w:sz w:val="24"/>
          <w:szCs w:val="24"/>
        </w:rPr>
        <w:t xml:space="preserve"> kindergarten</w:t>
      </w:r>
      <w:r w:rsidR="00334F95">
        <w:rPr>
          <w:rFonts w:ascii="Times New Roman" w:hAnsi="Times New Roman" w:cs="Times New Roman"/>
          <w:sz w:val="24"/>
          <w:szCs w:val="24"/>
        </w:rPr>
        <w:t xml:space="preserve"> transition</w:t>
      </w:r>
      <w:r w:rsidRPr="629EF6E8" w:rsidR="0094352D">
        <w:rPr>
          <w:rFonts w:ascii="Times New Roman" w:hAnsi="Times New Roman" w:cs="Times New Roman"/>
          <w:sz w:val="24"/>
          <w:szCs w:val="24"/>
        </w:rPr>
        <w:t xml:space="preserve">? </w:t>
      </w:r>
    </w:p>
    <w:p w:rsidRPr="00F71A0C" w:rsidR="00C83D65" w:rsidP="0028302E" w:rsidRDefault="00C83D65" w14:paraId="6A9D4001" w14:textId="3AF6E07A">
      <w:pPr>
        <w:pStyle w:val="ListParagraph"/>
        <w:widowControl w:val="0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i/>
          <w:sz w:val="24"/>
        </w:rPr>
      </w:pPr>
      <w:r w:rsidRPr="00F71A0C">
        <w:rPr>
          <w:rFonts w:ascii="Times New Roman" w:hAnsi="Times New Roman" w:cs="Times New Roman"/>
          <w:i/>
          <w:sz w:val="24"/>
        </w:rPr>
        <w:t>Probe for</w:t>
      </w:r>
      <w:r w:rsidR="00334F95">
        <w:rPr>
          <w:rFonts w:ascii="Times New Roman" w:hAnsi="Times New Roman" w:cs="Times New Roman"/>
          <w:i/>
          <w:sz w:val="24"/>
        </w:rPr>
        <w:t>:</w:t>
      </w:r>
      <w:r w:rsidRPr="00F71A0C">
        <w:rPr>
          <w:rFonts w:ascii="Times New Roman" w:hAnsi="Times New Roman" w:cs="Times New Roman"/>
          <w:i/>
          <w:sz w:val="24"/>
        </w:rPr>
        <w:t xml:space="preserve"> </w:t>
      </w:r>
      <w:r w:rsidR="00334F95">
        <w:rPr>
          <w:rFonts w:ascii="Times New Roman" w:hAnsi="Times New Roman" w:cs="Times New Roman"/>
          <w:i/>
          <w:sz w:val="24"/>
        </w:rPr>
        <w:t>met with their k teacher, set up a visit to elementary school/k classroom, set up the Head Start classroom in ways that help their child know what to expect in a kindergarten classroom</w:t>
      </w:r>
    </w:p>
    <w:p w:rsidR="00C83D65" w:rsidP="0028302E" w:rsidRDefault="001A55F7" w14:paraId="2763DA62" w14:textId="2C0E731A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629EF6E8">
        <w:rPr>
          <w:rFonts w:ascii="Times New Roman" w:hAnsi="Times New Roman" w:cs="Times New Roman"/>
          <w:sz w:val="24"/>
          <w:szCs w:val="24"/>
        </w:rPr>
        <w:t xml:space="preserve">What kinds of things has your child’s soon-to-be kindergarten teacher or school done to help you and your child </w:t>
      </w:r>
      <w:r w:rsidR="00334F95">
        <w:rPr>
          <w:rFonts w:ascii="Times New Roman" w:hAnsi="Times New Roman" w:cs="Times New Roman"/>
          <w:sz w:val="24"/>
          <w:szCs w:val="24"/>
        </w:rPr>
        <w:t xml:space="preserve">prepare for the </w:t>
      </w:r>
      <w:r w:rsidRPr="629EF6E8">
        <w:rPr>
          <w:rFonts w:ascii="Times New Roman" w:hAnsi="Times New Roman" w:cs="Times New Roman"/>
          <w:sz w:val="24"/>
          <w:szCs w:val="24"/>
        </w:rPr>
        <w:t>kindergarten</w:t>
      </w:r>
      <w:r w:rsidR="00334F95">
        <w:rPr>
          <w:rFonts w:ascii="Times New Roman" w:hAnsi="Times New Roman" w:cs="Times New Roman"/>
          <w:sz w:val="24"/>
          <w:szCs w:val="24"/>
        </w:rPr>
        <w:t xml:space="preserve"> transition</w:t>
      </w:r>
      <w:r w:rsidRPr="629EF6E8">
        <w:rPr>
          <w:rFonts w:ascii="Times New Roman" w:hAnsi="Times New Roman" w:cs="Times New Roman"/>
          <w:sz w:val="24"/>
          <w:szCs w:val="24"/>
        </w:rPr>
        <w:t>?</w:t>
      </w:r>
    </w:p>
    <w:p w:rsidRPr="00F71A0C" w:rsidR="004E5144" w:rsidP="0028302E" w:rsidRDefault="004E5144" w14:paraId="1235352C" w14:textId="3C0206E4">
      <w:pPr>
        <w:pStyle w:val="ListParagraph"/>
        <w:widowControl w:val="0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</w:rPr>
      </w:pPr>
      <w:r w:rsidRPr="00F71A0C">
        <w:rPr>
          <w:rFonts w:ascii="Times New Roman" w:hAnsi="Times New Roman" w:cs="Times New Roman"/>
          <w:i/>
          <w:sz w:val="24"/>
        </w:rPr>
        <w:t>Probe for</w:t>
      </w:r>
      <w:r w:rsidR="00334F95">
        <w:rPr>
          <w:rFonts w:ascii="Times New Roman" w:hAnsi="Times New Roman" w:cs="Times New Roman"/>
          <w:i/>
          <w:sz w:val="24"/>
        </w:rPr>
        <w:t>: met with family</w:t>
      </w:r>
      <w:r w:rsidR="00223C15">
        <w:rPr>
          <w:rFonts w:ascii="Times New Roman" w:hAnsi="Times New Roman" w:cs="Times New Roman"/>
          <w:i/>
          <w:sz w:val="24"/>
        </w:rPr>
        <w:t xml:space="preserve"> (in-person or virtually)</w:t>
      </w:r>
      <w:r w:rsidR="00334F95">
        <w:rPr>
          <w:rFonts w:ascii="Times New Roman" w:hAnsi="Times New Roman" w:cs="Times New Roman"/>
          <w:i/>
          <w:sz w:val="24"/>
        </w:rPr>
        <w:t>, asked parents to share information about child, organized activities for families/children to meet each other</w:t>
      </w:r>
      <w:r w:rsidR="00223C15">
        <w:rPr>
          <w:rFonts w:ascii="Times New Roman" w:hAnsi="Times New Roman" w:cs="Times New Roman"/>
          <w:i/>
          <w:sz w:val="24"/>
        </w:rPr>
        <w:t xml:space="preserve"> (in-person or virtually)</w:t>
      </w:r>
    </w:p>
    <w:p w:rsidR="00925DB6" w:rsidP="0028302E" w:rsidRDefault="0094352D" w14:paraId="27CDDC3B" w14:textId="56F6E8A3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2510D62">
        <w:rPr>
          <w:rFonts w:ascii="Times New Roman" w:hAnsi="Times New Roman" w:cs="Times New Roman"/>
          <w:sz w:val="24"/>
          <w:szCs w:val="24"/>
        </w:rPr>
        <w:t xml:space="preserve">Of </w:t>
      </w:r>
      <w:r w:rsidRPr="42510D62" w:rsidR="39A3A926">
        <w:rPr>
          <w:rFonts w:ascii="Times New Roman" w:hAnsi="Times New Roman" w:cs="Times New Roman"/>
          <w:sz w:val="24"/>
          <w:szCs w:val="24"/>
        </w:rPr>
        <w:t xml:space="preserve">all </w:t>
      </w:r>
      <w:r w:rsidRPr="42510D62">
        <w:rPr>
          <w:rFonts w:ascii="Times New Roman" w:hAnsi="Times New Roman" w:cs="Times New Roman"/>
          <w:sz w:val="24"/>
          <w:szCs w:val="24"/>
        </w:rPr>
        <w:t xml:space="preserve">the activities you </w:t>
      </w:r>
      <w:r w:rsidRPr="42510D62" w:rsidR="78221480">
        <w:rPr>
          <w:rFonts w:ascii="Times New Roman" w:hAnsi="Times New Roman" w:cs="Times New Roman"/>
          <w:sz w:val="24"/>
          <w:szCs w:val="24"/>
        </w:rPr>
        <w:t>have</w:t>
      </w:r>
      <w:r w:rsidRPr="42510D62">
        <w:rPr>
          <w:rFonts w:ascii="Times New Roman" w:hAnsi="Times New Roman" w:cs="Times New Roman"/>
          <w:sz w:val="24"/>
          <w:szCs w:val="24"/>
        </w:rPr>
        <w:t xml:space="preserve"> mentioned, which ones have been mo</w:t>
      </w:r>
      <w:r w:rsidRPr="42510D62" w:rsidR="002C528B">
        <w:rPr>
          <w:rFonts w:ascii="Times New Roman" w:hAnsi="Times New Roman" w:cs="Times New Roman"/>
          <w:sz w:val="24"/>
          <w:szCs w:val="24"/>
        </w:rPr>
        <w:t xml:space="preserve">st </w:t>
      </w:r>
      <w:r w:rsidR="009C4153">
        <w:rPr>
          <w:rFonts w:ascii="Times New Roman" w:hAnsi="Times New Roman" w:cs="Times New Roman"/>
          <w:sz w:val="24"/>
          <w:szCs w:val="24"/>
        </w:rPr>
        <w:t xml:space="preserve">helpful, </w:t>
      </w:r>
      <w:r w:rsidRPr="42510D62" w:rsidR="002C528B">
        <w:rPr>
          <w:rFonts w:ascii="Times New Roman" w:hAnsi="Times New Roman" w:cs="Times New Roman"/>
          <w:sz w:val="24"/>
          <w:szCs w:val="24"/>
        </w:rPr>
        <w:t xml:space="preserve">in </w:t>
      </w:r>
      <w:r w:rsidR="00922BE9">
        <w:rPr>
          <w:rFonts w:ascii="Times New Roman" w:hAnsi="Times New Roman" w:cs="Times New Roman"/>
          <w:sz w:val="24"/>
          <w:szCs w:val="24"/>
        </w:rPr>
        <w:t>getting</w:t>
      </w:r>
      <w:r w:rsidRPr="42510D62" w:rsidR="002C528B">
        <w:rPr>
          <w:rFonts w:ascii="Times New Roman" w:hAnsi="Times New Roman" w:cs="Times New Roman"/>
          <w:sz w:val="24"/>
          <w:szCs w:val="24"/>
        </w:rPr>
        <w:t xml:space="preserve"> ready for </w:t>
      </w:r>
      <w:r w:rsidR="00C83D65">
        <w:rPr>
          <w:rFonts w:ascii="Times New Roman" w:hAnsi="Times New Roman" w:cs="Times New Roman"/>
          <w:sz w:val="24"/>
          <w:szCs w:val="24"/>
        </w:rPr>
        <w:t xml:space="preserve">the </w:t>
      </w:r>
      <w:r w:rsidR="00922BE9">
        <w:rPr>
          <w:rFonts w:ascii="Times New Roman" w:hAnsi="Times New Roman" w:cs="Times New Roman"/>
          <w:sz w:val="24"/>
          <w:szCs w:val="24"/>
        </w:rPr>
        <w:t xml:space="preserve">kindergarten </w:t>
      </w:r>
      <w:r w:rsidRPr="42510D62" w:rsidR="002C528B">
        <w:rPr>
          <w:rFonts w:ascii="Times New Roman" w:hAnsi="Times New Roman" w:cs="Times New Roman"/>
          <w:sz w:val="24"/>
          <w:szCs w:val="24"/>
        </w:rPr>
        <w:t xml:space="preserve">transition? </w:t>
      </w:r>
      <w:r w:rsidRPr="42510D6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F71A0C" w:rsidR="00925DB6" w:rsidP="0028302E" w:rsidRDefault="0094352D" w14:paraId="27CDDC3C" w14:textId="77777777">
      <w:pPr>
        <w:pStyle w:val="ListParagraph"/>
        <w:widowControl w:val="0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F71A0C">
        <w:rPr>
          <w:rFonts w:ascii="Times New Roman" w:hAnsi="Times New Roman" w:cs="Times New Roman"/>
          <w:iCs/>
          <w:sz w:val="24"/>
        </w:rPr>
        <w:t xml:space="preserve">How did they help your child? </w:t>
      </w:r>
    </w:p>
    <w:p w:rsidRPr="00F71A0C" w:rsidR="00925DB6" w:rsidP="0028302E" w:rsidRDefault="0094352D" w14:paraId="27CDDC3D" w14:textId="77777777">
      <w:pPr>
        <w:pStyle w:val="ListParagraph"/>
        <w:widowControl w:val="0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iCs/>
          <w:sz w:val="24"/>
        </w:rPr>
      </w:pPr>
      <w:r w:rsidRPr="00F71A0C">
        <w:rPr>
          <w:rFonts w:ascii="Times New Roman" w:hAnsi="Times New Roman" w:cs="Times New Roman"/>
          <w:iCs/>
          <w:sz w:val="24"/>
        </w:rPr>
        <w:t xml:space="preserve">How did they help you? </w:t>
      </w:r>
    </w:p>
    <w:p w:rsidR="0094352D" w:rsidP="0028302E" w:rsidRDefault="0094352D" w14:paraId="27CDDC3E" w14:textId="2ACECC2C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5DB6">
        <w:rPr>
          <w:rFonts w:ascii="Times New Roman" w:hAnsi="Times New Roman" w:cs="Times New Roman"/>
          <w:sz w:val="24"/>
          <w:szCs w:val="24"/>
        </w:rPr>
        <w:t xml:space="preserve">Were there any activities that you did not find </w:t>
      </w:r>
      <w:r w:rsidR="009C4153">
        <w:rPr>
          <w:rFonts w:ascii="Times New Roman" w:hAnsi="Times New Roman" w:cs="Times New Roman"/>
          <w:sz w:val="24"/>
          <w:szCs w:val="24"/>
        </w:rPr>
        <w:t>h</w:t>
      </w:r>
      <w:r w:rsidR="004F4027">
        <w:rPr>
          <w:rFonts w:ascii="Times New Roman" w:hAnsi="Times New Roman" w:cs="Times New Roman"/>
          <w:sz w:val="24"/>
          <w:szCs w:val="24"/>
        </w:rPr>
        <w:t>elpful</w:t>
      </w:r>
      <w:r w:rsidRPr="00925DB6">
        <w:rPr>
          <w:rFonts w:ascii="Times New Roman" w:hAnsi="Times New Roman" w:cs="Times New Roman"/>
          <w:sz w:val="24"/>
          <w:szCs w:val="24"/>
        </w:rPr>
        <w:t xml:space="preserve">? Can you explain why you didn't find it </w:t>
      </w:r>
      <w:r w:rsidR="004F4027">
        <w:rPr>
          <w:rFonts w:ascii="Times New Roman" w:hAnsi="Times New Roman" w:cs="Times New Roman"/>
          <w:sz w:val="24"/>
          <w:szCs w:val="24"/>
        </w:rPr>
        <w:t>helpful</w:t>
      </w:r>
      <w:r w:rsidRPr="00925DB6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16345" w:rsidP="0028302E" w:rsidRDefault="00616345" w14:paraId="0B77097F" w14:textId="5181383E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as there anything that you wish the Head Start Program might have done differently to support your child through the transition to </w:t>
      </w:r>
      <w:r w:rsidR="009C4153">
        <w:rPr>
          <w:rFonts w:ascii="Times New Roman" w:hAnsi="Times New Roman" w:cs="Times New Roman"/>
          <w:sz w:val="24"/>
          <w:szCs w:val="24"/>
        </w:rPr>
        <w:t>kindergarten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Pr="00925DB6" w:rsidR="009C4153" w:rsidP="0028302E" w:rsidRDefault="009C4153" w14:paraId="4925D489" w14:textId="6557759E">
      <w:pPr>
        <w:pStyle w:val="ListParagraph"/>
        <w:widowControl w:val="0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re anything that you wish your child’s</w:t>
      </w:r>
      <w:r w:rsidR="00772ACC">
        <w:rPr>
          <w:rFonts w:ascii="Times New Roman" w:hAnsi="Times New Roman" w:cs="Times New Roman"/>
          <w:sz w:val="24"/>
          <w:szCs w:val="24"/>
        </w:rPr>
        <w:t xml:space="preserve"> upcoming</w:t>
      </w:r>
      <w:r>
        <w:rPr>
          <w:rFonts w:ascii="Times New Roman" w:hAnsi="Times New Roman" w:cs="Times New Roman"/>
          <w:sz w:val="24"/>
          <w:szCs w:val="24"/>
        </w:rPr>
        <w:t xml:space="preserve"> kindergarten teacher or elementary school might do differently to support your child </w:t>
      </w:r>
      <w:r w:rsidR="00772ACC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the transition to kindergarten?</w:t>
      </w:r>
    </w:p>
    <w:p w:rsidR="00F156C2" w:rsidP="0028302E" w:rsidRDefault="00F156C2" w14:paraId="27CDDC3F" w14:textId="77777777">
      <w:pPr>
        <w:pStyle w:val="ListParagraph"/>
        <w:widowControl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156C2" w:rsidP="0028302E" w:rsidRDefault="7CC97ED3" w14:paraId="27CDDC40" w14:textId="15D02C4A">
      <w:pPr>
        <w:pStyle w:val="ListParagraph"/>
        <w:widowControl w:val="0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629EF6E8">
        <w:rPr>
          <w:rFonts w:ascii="Times New Roman" w:hAnsi="Times New Roman" w:cs="Times New Roman"/>
          <w:b/>
          <w:bCs/>
          <w:sz w:val="24"/>
          <w:szCs w:val="24"/>
        </w:rPr>
        <w:t>Summary and W</w:t>
      </w:r>
      <w:r w:rsidRPr="629EF6E8" w:rsidR="00F156C2">
        <w:rPr>
          <w:rFonts w:ascii="Times New Roman" w:hAnsi="Times New Roman" w:cs="Times New Roman"/>
          <w:b/>
          <w:bCs/>
          <w:sz w:val="24"/>
          <w:szCs w:val="24"/>
        </w:rPr>
        <w:t>rap</w:t>
      </w:r>
      <w:r w:rsidRPr="629EF6E8" w:rsidR="10B868E2">
        <w:rPr>
          <w:rFonts w:ascii="Times New Roman" w:hAnsi="Times New Roman" w:cs="Times New Roman"/>
          <w:b/>
          <w:bCs/>
          <w:sz w:val="24"/>
          <w:szCs w:val="24"/>
        </w:rPr>
        <w:t>-u</w:t>
      </w:r>
      <w:r w:rsidRPr="629EF6E8" w:rsidR="00F156C2">
        <w:rPr>
          <w:rFonts w:ascii="Times New Roman" w:hAnsi="Times New Roman" w:cs="Times New Roman"/>
          <w:b/>
          <w:bCs/>
          <w:sz w:val="24"/>
          <w:szCs w:val="24"/>
        </w:rPr>
        <w:t>p</w:t>
      </w:r>
    </w:p>
    <w:p w:rsidRPr="00F9385D" w:rsidR="00F9385D" w:rsidP="0028302E" w:rsidRDefault="00F9385D" w14:paraId="27CDDC41" w14:textId="77777777">
      <w:pPr>
        <w:widowControl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ly, I have a couple of wrap up questions for you.</w:t>
      </w:r>
    </w:p>
    <w:p w:rsidR="002C528B" w:rsidP="0028302E" w:rsidRDefault="002C528B" w14:paraId="27CDDC44" w14:textId="60D8D64C">
      <w:pPr>
        <w:pStyle w:val="ListParagraph"/>
        <w:widowControl w:val="0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, h</w:t>
      </w:r>
      <w:r w:rsidRPr="007C0566">
        <w:rPr>
          <w:rFonts w:ascii="Times New Roman" w:hAnsi="Times New Roman" w:cs="Times New Roman"/>
          <w:sz w:val="24"/>
          <w:szCs w:val="24"/>
        </w:rPr>
        <w:t xml:space="preserve">ow prepared do YOU feel about your child's transition into kindergarten? </w:t>
      </w:r>
      <w:r w:rsidR="00585EF8">
        <w:rPr>
          <w:rFonts w:ascii="Times New Roman" w:hAnsi="Times New Roman" w:cs="Times New Roman"/>
          <w:sz w:val="24"/>
          <w:szCs w:val="24"/>
        </w:rPr>
        <w:t>Why or why not?</w:t>
      </w:r>
    </w:p>
    <w:p w:rsidR="002C528B" w:rsidP="0028302E" w:rsidRDefault="002C528B" w14:paraId="27CDDC45" w14:textId="77777777">
      <w:pPr>
        <w:pStyle w:val="ListParagraph"/>
        <w:widowControl w:val="0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, h</w:t>
      </w:r>
      <w:r w:rsidRPr="007C0566">
        <w:rPr>
          <w:rFonts w:ascii="Times New Roman" w:hAnsi="Times New Roman" w:cs="Times New Roman"/>
          <w:sz w:val="24"/>
          <w:szCs w:val="24"/>
        </w:rPr>
        <w:t>ow prepared do you think your CHILD is? Why or why not?</w:t>
      </w:r>
    </w:p>
    <w:p w:rsidRPr="0028302E" w:rsidR="0087711B" w:rsidP="0028302E" w:rsidRDefault="00F9385D" w14:paraId="27CDDC47" w14:textId="2309A9D9">
      <w:pPr>
        <w:widowControl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se are all the questions I have. Is there anything else you’d like to share with me?</w:t>
      </w:r>
    </w:p>
    <w:sectPr w:rsidRPr="0028302E" w:rsidR="0087711B" w:rsidSect="00544931">
      <w:head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613B538" w16cid:durableId="22B92CBB"/>
  <w16cid:commentId w16cid:paraId="22490AB6" w16cid:durableId="22B92CBC"/>
  <w16cid:commentId w16cid:paraId="2E5A0EF4" w16cid:durableId="22B92CBD"/>
  <w16cid:commentId w16cid:paraId="7D8EDCB5" w16cid:durableId="22B92CB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5B69DA" w14:textId="77777777" w:rsidR="00BC3B9D" w:rsidRDefault="00BC3B9D" w:rsidP="0024475E">
      <w:pPr>
        <w:spacing w:after="0" w:line="240" w:lineRule="auto"/>
      </w:pPr>
      <w:r>
        <w:separator/>
      </w:r>
    </w:p>
  </w:endnote>
  <w:endnote w:type="continuationSeparator" w:id="0">
    <w:p w14:paraId="1543430B" w14:textId="77777777" w:rsidR="00BC3B9D" w:rsidRDefault="00BC3B9D" w:rsidP="00244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0548594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7CDDC4C" w14:textId="04006B77" w:rsidR="0024475E" w:rsidRPr="008F5922" w:rsidRDefault="0024475E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F592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F592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F592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D6E16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8F592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7CDDC4D" w14:textId="77777777" w:rsidR="0024475E" w:rsidRDefault="002447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9525D" w14:textId="77777777" w:rsidR="00BC3B9D" w:rsidRDefault="00BC3B9D" w:rsidP="0024475E">
      <w:pPr>
        <w:spacing w:after="0" w:line="240" w:lineRule="auto"/>
      </w:pPr>
      <w:r>
        <w:separator/>
      </w:r>
    </w:p>
  </w:footnote>
  <w:footnote w:type="continuationSeparator" w:id="0">
    <w:p w14:paraId="40577F79" w14:textId="77777777" w:rsidR="00BC3B9D" w:rsidRDefault="00BC3B9D" w:rsidP="00244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46BBCC" w14:textId="2E7DD63B" w:rsidR="00A9530B" w:rsidRDefault="00A953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C906289" wp14:editId="33D9AAB3">
          <wp:simplePos x="0" y="0"/>
          <wp:positionH relativeFrom="margin">
            <wp:posOffset>-571500</wp:posOffset>
          </wp:positionH>
          <wp:positionV relativeFrom="paragraph">
            <wp:posOffset>-222439</wp:posOffset>
          </wp:positionV>
          <wp:extent cx="7078980" cy="938530"/>
          <wp:effectExtent l="0" t="0" r="7620" b="0"/>
          <wp:wrapTopAndBottom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s2kAsset 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898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93225" w14:textId="08A727B1" w:rsidR="00544931" w:rsidRDefault="0054493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E1F11"/>
    <w:multiLevelType w:val="hybridMultilevel"/>
    <w:tmpl w:val="CA720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E1F20"/>
    <w:multiLevelType w:val="hybridMultilevel"/>
    <w:tmpl w:val="C27C8ECE"/>
    <w:lvl w:ilvl="0" w:tplc="03CAA04E">
      <w:start w:val="1"/>
      <w:numFmt w:val="lowerLetter"/>
      <w:lvlText w:val="%1."/>
      <w:lvlJc w:val="left"/>
      <w:pPr>
        <w:ind w:left="144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AB5DDF"/>
    <w:multiLevelType w:val="hybridMultilevel"/>
    <w:tmpl w:val="3E800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E8039B4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D76C6"/>
    <w:multiLevelType w:val="hybridMultilevel"/>
    <w:tmpl w:val="33D018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001817"/>
    <w:multiLevelType w:val="hybridMultilevel"/>
    <w:tmpl w:val="827A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34F8A"/>
    <w:multiLevelType w:val="hybridMultilevel"/>
    <w:tmpl w:val="412CA362"/>
    <w:lvl w:ilvl="0" w:tplc="320A24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6BD0"/>
    <w:multiLevelType w:val="hybridMultilevel"/>
    <w:tmpl w:val="75A852E8"/>
    <w:lvl w:ilvl="0" w:tplc="1632EC8C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272609"/>
    <w:multiLevelType w:val="hybridMultilevel"/>
    <w:tmpl w:val="E00CB47C"/>
    <w:lvl w:ilvl="0" w:tplc="B01A60E8">
      <w:start w:val="1"/>
      <w:numFmt w:val="lowerLetter"/>
      <w:lvlText w:val="%1."/>
      <w:lvlJc w:val="left"/>
      <w:pPr>
        <w:ind w:left="144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24560"/>
    <w:multiLevelType w:val="hybridMultilevel"/>
    <w:tmpl w:val="5F78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84F54"/>
    <w:multiLevelType w:val="hybridMultilevel"/>
    <w:tmpl w:val="33D018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E55C9E"/>
    <w:multiLevelType w:val="hybridMultilevel"/>
    <w:tmpl w:val="C72C9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7D1E56"/>
    <w:multiLevelType w:val="hybridMultilevel"/>
    <w:tmpl w:val="CA720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DF6962"/>
    <w:multiLevelType w:val="hybridMultilevel"/>
    <w:tmpl w:val="3D1A8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9752C1"/>
    <w:multiLevelType w:val="hybridMultilevel"/>
    <w:tmpl w:val="FB7C8BBE"/>
    <w:lvl w:ilvl="0" w:tplc="241CC582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60683A"/>
    <w:multiLevelType w:val="hybridMultilevel"/>
    <w:tmpl w:val="C430F04C"/>
    <w:lvl w:ilvl="0" w:tplc="EA045F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4"/>
  </w:num>
  <w:num w:numId="3">
    <w:abstractNumId w:val="11"/>
  </w:num>
  <w:num w:numId="4">
    <w:abstractNumId w:val="0"/>
  </w:num>
  <w:num w:numId="5">
    <w:abstractNumId w:val="2"/>
  </w:num>
  <w:num w:numId="6">
    <w:abstractNumId w:val="12"/>
  </w:num>
  <w:num w:numId="7">
    <w:abstractNumId w:val="9"/>
  </w:num>
  <w:num w:numId="8">
    <w:abstractNumId w:val="3"/>
  </w:num>
  <w:num w:numId="9">
    <w:abstractNumId w:val="1"/>
  </w:num>
  <w:num w:numId="10">
    <w:abstractNumId w:val="5"/>
  </w:num>
  <w:num w:numId="11">
    <w:abstractNumId w:val="10"/>
  </w:num>
  <w:num w:numId="12">
    <w:abstractNumId w:val="6"/>
  </w:num>
  <w:num w:numId="13">
    <w:abstractNumId w:val="7"/>
  </w:num>
  <w:num w:numId="14">
    <w:abstractNumId w:val="8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DczNrC0MDUxMTRV0lEKTi0uzszPAykwrAUASSZW0CwAAAA="/>
  </w:docVars>
  <w:rsids>
    <w:rsidRoot w:val="001F0CA3"/>
    <w:rsid w:val="00000961"/>
    <w:rsid w:val="00015787"/>
    <w:rsid w:val="00062B2F"/>
    <w:rsid w:val="00066FA7"/>
    <w:rsid w:val="00095E73"/>
    <w:rsid w:val="000A2395"/>
    <w:rsid w:val="000C1A96"/>
    <w:rsid w:val="000D357A"/>
    <w:rsid w:val="000D4A1A"/>
    <w:rsid w:val="000E4F80"/>
    <w:rsid w:val="000E5E5B"/>
    <w:rsid w:val="000F0DA7"/>
    <w:rsid w:val="001044F5"/>
    <w:rsid w:val="00152801"/>
    <w:rsid w:val="00157728"/>
    <w:rsid w:val="0016415D"/>
    <w:rsid w:val="001666F9"/>
    <w:rsid w:val="00193FAB"/>
    <w:rsid w:val="001A55F7"/>
    <w:rsid w:val="001B3EAF"/>
    <w:rsid w:val="001C61B7"/>
    <w:rsid w:val="001D6E16"/>
    <w:rsid w:val="001F0CA3"/>
    <w:rsid w:val="00217830"/>
    <w:rsid w:val="00223C15"/>
    <w:rsid w:val="00236502"/>
    <w:rsid w:val="0024475E"/>
    <w:rsid w:val="0024747F"/>
    <w:rsid w:val="0026317A"/>
    <w:rsid w:val="0028302E"/>
    <w:rsid w:val="002944B6"/>
    <w:rsid w:val="0029787A"/>
    <w:rsid w:val="002A4F4C"/>
    <w:rsid w:val="002C375A"/>
    <w:rsid w:val="002C528B"/>
    <w:rsid w:val="002D77F4"/>
    <w:rsid w:val="002E3DF6"/>
    <w:rsid w:val="002F0C70"/>
    <w:rsid w:val="002F3E07"/>
    <w:rsid w:val="003242EB"/>
    <w:rsid w:val="00334F95"/>
    <w:rsid w:val="00346BCF"/>
    <w:rsid w:val="0036656B"/>
    <w:rsid w:val="003B2BA3"/>
    <w:rsid w:val="003C7202"/>
    <w:rsid w:val="003E48C3"/>
    <w:rsid w:val="00440E90"/>
    <w:rsid w:val="004412E3"/>
    <w:rsid w:val="0044602E"/>
    <w:rsid w:val="00446FDD"/>
    <w:rsid w:val="00450B4A"/>
    <w:rsid w:val="0045288F"/>
    <w:rsid w:val="0045568C"/>
    <w:rsid w:val="0046670F"/>
    <w:rsid w:val="00496F2E"/>
    <w:rsid w:val="004A2C93"/>
    <w:rsid w:val="004A4B1E"/>
    <w:rsid w:val="004C199D"/>
    <w:rsid w:val="004D2032"/>
    <w:rsid w:val="004D7859"/>
    <w:rsid w:val="004E1590"/>
    <w:rsid w:val="004E5144"/>
    <w:rsid w:val="004E5753"/>
    <w:rsid w:val="004E70E0"/>
    <w:rsid w:val="004F4027"/>
    <w:rsid w:val="00530180"/>
    <w:rsid w:val="00544931"/>
    <w:rsid w:val="00545A98"/>
    <w:rsid w:val="00565ECD"/>
    <w:rsid w:val="00582DF7"/>
    <w:rsid w:val="00585EF8"/>
    <w:rsid w:val="005A1EFC"/>
    <w:rsid w:val="005A2687"/>
    <w:rsid w:val="005D35BB"/>
    <w:rsid w:val="005E66DC"/>
    <w:rsid w:val="005E6B4E"/>
    <w:rsid w:val="00607321"/>
    <w:rsid w:val="006150D3"/>
    <w:rsid w:val="00616345"/>
    <w:rsid w:val="00617692"/>
    <w:rsid w:val="0062778F"/>
    <w:rsid w:val="006446C9"/>
    <w:rsid w:val="00661963"/>
    <w:rsid w:val="00665DC1"/>
    <w:rsid w:val="00683CA2"/>
    <w:rsid w:val="00696182"/>
    <w:rsid w:val="006A02FF"/>
    <w:rsid w:val="00707409"/>
    <w:rsid w:val="00727293"/>
    <w:rsid w:val="00731A2B"/>
    <w:rsid w:val="00734DB8"/>
    <w:rsid w:val="00737F94"/>
    <w:rsid w:val="00743051"/>
    <w:rsid w:val="00767E1B"/>
    <w:rsid w:val="00772ACC"/>
    <w:rsid w:val="007943D3"/>
    <w:rsid w:val="007A3F20"/>
    <w:rsid w:val="007C0566"/>
    <w:rsid w:val="007C26A4"/>
    <w:rsid w:val="007C56B7"/>
    <w:rsid w:val="007C5D13"/>
    <w:rsid w:val="007C7E36"/>
    <w:rsid w:val="007E4C73"/>
    <w:rsid w:val="007F29E9"/>
    <w:rsid w:val="007F5C9E"/>
    <w:rsid w:val="00800825"/>
    <w:rsid w:val="008323FE"/>
    <w:rsid w:val="00845E0D"/>
    <w:rsid w:val="00851BB5"/>
    <w:rsid w:val="008524EC"/>
    <w:rsid w:val="00855E43"/>
    <w:rsid w:val="00861E62"/>
    <w:rsid w:val="0087711B"/>
    <w:rsid w:val="008C3A4A"/>
    <w:rsid w:val="008F5922"/>
    <w:rsid w:val="008F59AF"/>
    <w:rsid w:val="00900856"/>
    <w:rsid w:val="009045CE"/>
    <w:rsid w:val="00922BE9"/>
    <w:rsid w:val="00925DB6"/>
    <w:rsid w:val="0094352D"/>
    <w:rsid w:val="00963D68"/>
    <w:rsid w:val="009A1509"/>
    <w:rsid w:val="009B0D9D"/>
    <w:rsid w:val="009B363A"/>
    <w:rsid w:val="009C4153"/>
    <w:rsid w:val="009F7DFD"/>
    <w:rsid w:val="00A023B3"/>
    <w:rsid w:val="00A03A62"/>
    <w:rsid w:val="00A26EA4"/>
    <w:rsid w:val="00A30633"/>
    <w:rsid w:val="00A3310C"/>
    <w:rsid w:val="00A72E70"/>
    <w:rsid w:val="00A82E6E"/>
    <w:rsid w:val="00A9530B"/>
    <w:rsid w:val="00AD5BD6"/>
    <w:rsid w:val="00B37709"/>
    <w:rsid w:val="00B40BCD"/>
    <w:rsid w:val="00B425A5"/>
    <w:rsid w:val="00B66B76"/>
    <w:rsid w:val="00B84467"/>
    <w:rsid w:val="00B92EEA"/>
    <w:rsid w:val="00BA0B80"/>
    <w:rsid w:val="00BA4EB6"/>
    <w:rsid w:val="00BC14EB"/>
    <w:rsid w:val="00BC3B9D"/>
    <w:rsid w:val="00BD015D"/>
    <w:rsid w:val="00BD58FB"/>
    <w:rsid w:val="00BF10DA"/>
    <w:rsid w:val="00BF3D14"/>
    <w:rsid w:val="00C07AC0"/>
    <w:rsid w:val="00C156F2"/>
    <w:rsid w:val="00C24754"/>
    <w:rsid w:val="00C63979"/>
    <w:rsid w:val="00C81FE6"/>
    <w:rsid w:val="00C83D65"/>
    <w:rsid w:val="00CA6BED"/>
    <w:rsid w:val="00CB181C"/>
    <w:rsid w:val="00CB3099"/>
    <w:rsid w:val="00CD4B32"/>
    <w:rsid w:val="00CF423D"/>
    <w:rsid w:val="00D3191B"/>
    <w:rsid w:val="00D637B3"/>
    <w:rsid w:val="00D71FB3"/>
    <w:rsid w:val="00D768E3"/>
    <w:rsid w:val="00D92323"/>
    <w:rsid w:val="00DB6274"/>
    <w:rsid w:val="00DC14E4"/>
    <w:rsid w:val="00DC78B5"/>
    <w:rsid w:val="00DD13F1"/>
    <w:rsid w:val="00DF4946"/>
    <w:rsid w:val="00DF6651"/>
    <w:rsid w:val="00E15A45"/>
    <w:rsid w:val="00E33E95"/>
    <w:rsid w:val="00E50E44"/>
    <w:rsid w:val="00E57319"/>
    <w:rsid w:val="00E8415E"/>
    <w:rsid w:val="00EA1E14"/>
    <w:rsid w:val="00EC6206"/>
    <w:rsid w:val="00F156C2"/>
    <w:rsid w:val="00F26DE0"/>
    <w:rsid w:val="00F273C6"/>
    <w:rsid w:val="00F27432"/>
    <w:rsid w:val="00F3372D"/>
    <w:rsid w:val="00F50650"/>
    <w:rsid w:val="00F649C5"/>
    <w:rsid w:val="00F71A0C"/>
    <w:rsid w:val="00F72C50"/>
    <w:rsid w:val="00F856A8"/>
    <w:rsid w:val="00F9385D"/>
    <w:rsid w:val="00FA49A2"/>
    <w:rsid w:val="00FB118F"/>
    <w:rsid w:val="00FC13DB"/>
    <w:rsid w:val="00FC3148"/>
    <w:rsid w:val="00FD1BE1"/>
    <w:rsid w:val="00FD7157"/>
    <w:rsid w:val="063679E1"/>
    <w:rsid w:val="063C109C"/>
    <w:rsid w:val="08A4F253"/>
    <w:rsid w:val="0CFD0F6A"/>
    <w:rsid w:val="0F6FAE38"/>
    <w:rsid w:val="10B868E2"/>
    <w:rsid w:val="120157A9"/>
    <w:rsid w:val="1878BF8A"/>
    <w:rsid w:val="18C762F1"/>
    <w:rsid w:val="25E4B4F7"/>
    <w:rsid w:val="26A9734D"/>
    <w:rsid w:val="273B5BEF"/>
    <w:rsid w:val="2B6B5854"/>
    <w:rsid w:val="36D58848"/>
    <w:rsid w:val="39A3A926"/>
    <w:rsid w:val="3E753DB9"/>
    <w:rsid w:val="42510D62"/>
    <w:rsid w:val="42A915C6"/>
    <w:rsid w:val="42E35CEB"/>
    <w:rsid w:val="44E16A8A"/>
    <w:rsid w:val="44FCE065"/>
    <w:rsid w:val="45A41AC4"/>
    <w:rsid w:val="478D2371"/>
    <w:rsid w:val="491AC7F3"/>
    <w:rsid w:val="4C953207"/>
    <w:rsid w:val="4CBCDCA3"/>
    <w:rsid w:val="5229FB6D"/>
    <w:rsid w:val="526999B7"/>
    <w:rsid w:val="5436F549"/>
    <w:rsid w:val="568B6611"/>
    <w:rsid w:val="57E36759"/>
    <w:rsid w:val="629EF6E8"/>
    <w:rsid w:val="65D96FE7"/>
    <w:rsid w:val="6736244E"/>
    <w:rsid w:val="69C99A75"/>
    <w:rsid w:val="708EC5DA"/>
    <w:rsid w:val="73269451"/>
    <w:rsid w:val="78221480"/>
    <w:rsid w:val="7CC97ED3"/>
    <w:rsid w:val="7EF89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7CDDC0C"/>
  <w15:chartTrackingRefBased/>
  <w15:docId w15:val="{C72703A6-B787-40F8-A3EC-0B11B6B75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F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4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75E"/>
  </w:style>
  <w:style w:type="paragraph" w:styleId="Footer">
    <w:name w:val="footer"/>
    <w:basedOn w:val="Normal"/>
    <w:link w:val="FooterChar"/>
    <w:uiPriority w:val="99"/>
    <w:unhideWhenUsed/>
    <w:rsid w:val="00244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75E"/>
  </w:style>
  <w:style w:type="character" w:styleId="CommentReference">
    <w:name w:val="annotation reference"/>
    <w:basedOn w:val="DefaultParagraphFont"/>
    <w:uiPriority w:val="99"/>
    <w:unhideWhenUsed/>
    <w:rsid w:val="00832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2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2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3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3F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F40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5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3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6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CE6050B445B468E8AFC98D3D8E62B" ma:contentTypeVersion="11" ma:contentTypeDescription="Create a new document." ma:contentTypeScope="" ma:versionID="552292bd26c7f8c5b4a274aeace6dfdb">
  <xsd:schema xmlns:xsd="http://www.w3.org/2001/XMLSchema" xmlns:xs="http://www.w3.org/2001/XMLSchema" xmlns:p="http://schemas.microsoft.com/office/2006/metadata/properties" xmlns:ns2="ccc83587-dc6a-4189-8d71-58f587f4eab6" xmlns:ns3="46e7ae47-ad66-407c-b0df-8b775de96914" targetNamespace="http://schemas.microsoft.com/office/2006/metadata/properties" ma:root="true" ma:fieldsID="3ed2cc71e5444f5442a9734ca0875e93" ns2:_="" ns3:_="">
    <xsd:import namespace="ccc83587-dc6a-4189-8d71-58f587f4eab6"/>
    <xsd:import namespace="46e7ae47-ad66-407c-b0df-8b775de969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83587-dc6a-4189-8d71-58f587f4e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7ae47-ad66-407c-b0df-8b775de9691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5BFA6-457A-44E1-9A8C-9C03EF442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c83587-dc6a-4189-8d71-58f587f4eab6"/>
    <ds:schemaRef ds:uri="46e7ae47-ad66-407c-b0df-8b775de96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665EF-A221-4380-91EC-354A83D2E6AB}">
  <ds:schemaRefs>
    <ds:schemaRef ds:uri="http://purl.org/dc/elements/1.1/"/>
    <ds:schemaRef ds:uri="46e7ae47-ad66-407c-b0df-8b775de96914"/>
    <ds:schemaRef ds:uri="http://purl.org/dc/dcmitype/"/>
    <ds:schemaRef ds:uri="http://purl.org/dc/terms/"/>
    <ds:schemaRef ds:uri="http://schemas.microsoft.com/office/2006/documentManagement/types"/>
    <ds:schemaRef ds:uri="ccc83587-dc6a-4189-8d71-58f587f4eab6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56D56EC-3821-4DFA-8403-2F49C2DFBF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89FD9F-C7A9-4186-AC97-0038E3B80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@ the University of Chicago</Company>
  <LinksUpToDate>false</LinksUpToDate>
  <CharactersWithSpaces>6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ordon</dc:creator>
  <cp:keywords/>
  <dc:description/>
  <cp:lastModifiedBy>Mitchell Barrows</cp:lastModifiedBy>
  <cp:revision>4</cp:revision>
  <dcterms:created xsi:type="dcterms:W3CDTF">2021-07-02T13:54:00Z</dcterms:created>
  <dcterms:modified xsi:type="dcterms:W3CDTF">2021-08-0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CE6050B445B468E8AFC98D3D8E62B</vt:lpwstr>
  </property>
</Properties>
</file>